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70775726" w:displacedByCustomXml="next"/>
    <w:bookmarkStart w:id="1" w:name="_Toc470775808" w:displacedByCustomXml="next"/>
    <w:sdt>
      <w:sdtPr>
        <w:id w:val="1058751856"/>
        <w:docPartObj>
          <w:docPartGallery w:val="Cover Pages"/>
          <w:docPartUnique/>
        </w:docPartObj>
      </w:sdtPr>
      <w:sdtEndPr>
        <w:rPr>
          <w:lang w:val="en-GB"/>
        </w:rPr>
      </w:sdtEndPr>
      <w:sdtContent>
        <w:p w14:paraId="33177FD5" w14:textId="05D52EED" w:rsidR="002879D0" w:rsidRDefault="002879D0">
          <w:r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DCF2DBE" wp14:editId="59102546">
                    <wp:simplePos x="0" y="0"/>
                    <wp:positionH relativeFrom="column">
                      <wp:posOffset>-276486</wp:posOffset>
                    </wp:positionH>
                    <wp:positionV relativeFrom="paragraph">
                      <wp:posOffset>-236631</wp:posOffset>
                    </wp:positionV>
                    <wp:extent cx="45719" cy="9455972"/>
                    <wp:effectExtent l="0" t="0" r="0" b="0"/>
                    <wp:wrapNone/>
                    <wp:docPr id="115" name="Rectangle 1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>
                              <a:off x="0" y="0"/>
                              <a:ext cx="45719" cy="9455972"/>
                            </a:xfrm>
                            <a:prstGeom prst="rect">
                              <a:avLst/>
                            </a:prstGeom>
                            <a:solidFill>
                              <a:srgbClr val="FFA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rto="http://schemas.microsoft.com/office/word/2006/arto">
                <w:pict>
                  <v:rect w14:anchorId="01F8F55F" id="Rectangle 115" o:spid="_x0000_s1026" style="position:absolute;margin-left:-21.75pt;margin-top:-18.65pt;width:3.6pt;height:744.5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" fillcolor="#ffa000" stroked="f" strokeweight="1pt"/>
                </w:pict>
              </mc:Fallback>
            </mc:AlternateContent>
          </w:r>
        </w:p>
        <w:p w14:paraId="34517727" w14:textId="482AC033" w:rsidR="00C21887" w:rsidRDefault="00AD129C">
          <w:pPr>
            <w:rPr>
              <w:lang w:val="en-GB"/>
            </w:rPr>
          </w:pPr>
          <w:r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5" behindDoc="0" locked="0" layoutInCell="1" allowOverlap="1" wp14:anchorId="3B8CA8A9" wp14:editId="74132438">
                    <wp:simplePos x="0" y="0"/>
                    <wp:positionH relativeFrom="page">
                      <wp:posOffset>4691380</wp:posOffset>
                    </wp:positionH>
                    <wp:positionV relativeFrom="page">
                      <wp:posOffset>9119870</wp:posOffset>
                    </wp:positionV>
                    <wp:extent cx="2081493" cy="677545"/>
                    <wp:effectExtent l="0" t="0" r="14605" b="8255"/>
                    <wp:wrapSquare wrapText="bothSides"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81493" cy="6775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CB71D3B" w14:textId="36A0D993" w:rsidR="00174025" w:rsidRDefault="00174025" w:rsidP="00174025">
                                <w:pPr>
                                  <w:pStyle w:val="Bezodstpw"/>
                                  <w:jc w:val="right"/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</w:pPr>
                                <w:r w:rsidRPr="00174025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sales@future-proces</w:t>
                                </w:r>
                                <w:r w:rsidR="00BF04CE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s</w:t>
                                </w:r>
                                <w:r w:rsidRPr="00174025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ing.com</w:t>
                                </w:r>
                              </w:p>
                              <w:p w14:paraId="706C8166" w14:textId="4A763153" w:rsidR="00AD129C" w:rsidRPr="00174025" w:rsidRDefault="00AD129C" w:rsidP="00174025">
                                <w:pPr>
                                  <w:pStyle w:val="Bezodstpw"/>
                                  <w:jc w:val="right"/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</w:pPr>
                                <w:r w:rsidRPr="00AD129C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ptab w:relativeTo="margin" w:alignment="left" w:leader="none"/>
                                </w:r>
                                <w:r w:rsidRPr="00AD129C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www.future-processing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B8CA8A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369.4pt;margin-top:718.1pt;width:163.9pt;height:53.35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" filled="f" stroked="f" strokeweight=".5pt">
                    <v:textbox inset="0,0,0,0">
                      <w:txbxContent>
                        <w:p w14:paraId="4CB71D3B" w14:textId="36A0D993" w:rsidR="00174025" w:rsidRDefault="00174025" w:rsidP="00174025">
                          <w:pPr>
                            <w:pStyle w:val="Bezodstpw"/>
                            <w:jc w:val="right"/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</w:pPr>
                          <w:r w:rsidRPr="00174025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sales@future-proces</w:t>
                          </w:r>
                          <w:r w:rsidR="00BF04CE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s</w:t>
                          </w:r>
                          <w:r w:rsidRPr="00174025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ing.com</w:t>
                          </w:r>
                        </w:p>
                        <w:p w14:paraId="706C8166" w14:textId="4A763153" w:rsidR="00AD129C" w:rsidRPr="00174025" w:rsidRDefault="00AD129C" w:rsidP="00174025">
                          <w:pPr>
                            <w:pStyle w:val="Bezodstpw"/>
                            <w:jc w:val="right"/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</w:pPr>
                          <w:r w:rsidRPr="00AD129C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ptab w:relativeTo="margin" w:alignment="left" w:leader="none"/>
                          </w:r>
                          <w:r w:rsidRPr="00AD129C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www.future-processing.com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9A6D7A"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12BDEA1" wp14:editId="75014452">
                    <wp:simplePos x="0" y="0"/>
                    <wp:positionH relativeFrom="page">
                      <wp:posOffset>1133475</wp:posOffset>
                    </wp:positionH>
                    <wp:positionV relativeFrom="page">
                      <wp:posOffset>8953500</wp:posOffset>
                    </wp:positionV>
                    <wp:extent cx="2080895" cy="876300"/>
                    <wp:effectExtent l="0" t="0" r="14605" b="0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80895" cy="876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F9C6BA" w14:textId="4DE5CDD0" w:rsidR="003E7A6F" w:rsidRPr="003E7A6F" w:rsidRDefault="003E7A6F" w:rsidP="003E7A6F">
                                <w:pPr>
                                  <w:pStyle w:val="Bezodstpw"/>
                                  <w:rPr>
                                    <w:rStyle w:val="apple-converted-space"/>
                                    <w:rFonts w:asciiTheme="majorHAnsi" w:hAnsiTheme="majorHAnsi" w:cs="Arial"/>
                                    <w:b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</w:pPr>
                                <w:r w:rsidRPr="003E7A6F">
                                  <w:rPr>
                                    <w:rFonts w:asciiTheme="majorHAnsi" w:hAnsiTheme="majorHAnsi" w:cs="Arial"/>
                                    <w:b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 xml:space="preserve">Future Processing </w:t>
                                </w:r>
                              </w:p>
                              <w:p w14:paraId="6450BFDF" w14:textId="5F3A4F1C" w:rsidR="002879D0" w:rsidRPr="003E7A6F" w:rsidRDefault="00C0632D" w:rsidP="003E7A6F">
                                <w:pPr>
                                  <w:pStyle w:val="Bezodstpw"/>
                                  <w:rPr>
                                    <w:rFonts w:asciiTheme="majorHAnsi" w:hAnsiTheme="majorHAnsi"/>
                                    <w:caps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 w:cs="Arial"/>
                                      <w:color w:val="A6A6A6" w:themeColor="background1" w:themeShade="A6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alias w:val="Company"/>
                                    <w:tag w:val=""/>
                                    <w:id w:val="13946268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roofErr w:type="spellStart"/>
                                    <w:r w:rsidR="003E7A6F" w:rsidRP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>Bojkowska</w:t>
                                    </w:r>
                                    <w:proofErr w:type="spellEnd"/>
                                    <w:r w:rsidR="003E7A6F" w:rsidRP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 xml:space="preserve"> 37A</w:t>
                                    </w:r>
                                  </w:sdtContent>
                                </w:sdt>
                              </w:p>
                              <w:p w14:paraId="08DDB711" w14:textId="4CFCD071" w:rsidR="002879D0" w:rsidRPr="003E7A6F" w:rsidRDefault="00C0632D" w:rsidP="003E7A6F">
                                <w:pPr>
                                  <w:pStyle w:val="Bezodstpw"/>
                                  <w:rPr>
                                    <w:rFonts w:asciiTheme="majorHAnsi" w:hAnsiTheme="majorHAnsi"/>
                                    <w:caps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 w:cs="Arial"/>
                                      <w:color w:val="A6A6A6" w:themeColor="background1" w:themeShade="A6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alias w:val="Address"/>
                                    <w:tag w:val=""/>
                                    <w:id w:val="626136370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3E7A6F" w:rsidRP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>44-100 Gliwice</w:t>
                                    </w:r>
                                    <w:r w:rsid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>, Poland</w:t>
                                    </w:r>
                                  </w:sdtContent>
                                </w:sdt>
                                <w:r w:rsidR="002879D0" w:rsidRPr="003E7A6F">
                                  <w:rPr>
                                    <w:rFonts w:asciiTheme="majorHAnsi" w:hAnsiTheme="majorHAnsi"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12BDEA1" id="Text Box 112" o:spid="_x0000_s1027" type="#_x0000_t202" style="position:absolute;margin-left:89.25pt;margin-top:705pt;width:163.85pt;height:6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" filled="f" stroked="f" strokeweight=".5pt">
                    <v:textbox inset="0,0,0,0">
                      <w:txbxContent>
                        <w:p w14:paraId="5AF9C6BA" w14:textId="4DE5CDD0" w:rsidR="003E7A6F" w:rsidRPr="003E7A6F" w:rsidRDefault="003E7A6F" w:rsidP="003E7A6F">
                          <w:pPr>
                            <w:pStyle w:val="Bezodstpw"/>
                            <w:rPr>
                              <w:rStyle w:val="apple-converted-space"/>
                              <w:rFonts w:asciiTheme="majorHAnsi" w:hAnsiTheme="majorHAnsi" w:cs="Arial"/>
                              <w:b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</w:pPr>
                          <w:r w:rsidRPr="003E7A6F">
                            <w:rPr>
                              <w:rFonts w:asciiTheme="majorHAnsi" w:hAnsiTheme="majorHAnsi" w:cs="Arial"/>
                              <w:b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 xml:space="preserve">Future Processing </w:t>
                          </w:r>
                        </w:p>
                        <w:p w14:paraId="6450BFDF" w14:textId="5F3A4F1C" w:rsidR="002879D0" w:rsidRPr="003E7A6F" w:rsidRDefault="00C0632D" w:rsidP="003E7A6F">
                          <w:pPr>
                            <w:pStyle w:val="Bezodstpw"/>
                            <w:rPr>
                              <w:rFonts w:asciiTheme="majorHAnsi" w:hAnsiTheme="majorHAnsi"/>
                              <w:caps/>
                              <w:color w:val="A6A6A6" w:themeColor="background1" w:themeShade="A6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="Arial"/>
                                <w:color w:val="A6A6A6" w:themeColor="background1" w:themeShade="A6"/>
                                <w:sz w:val="24"/>
                                <w:szCs w:val="24"/>
                                <w:shd w:val="clear" w:color="auto" w:fill="FFFFFF"/>
                              </w:rPr>
                              <w:alias w:val="Company"/>
                              <w:tag w:val=""/>
                              <w:id w:val="13946268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roofErr w:type="spellStart"/>
                              <w:r w:rsidR="003E7A6F" w:rsidRP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>Bojkowska</w:t>
                              </w:r>
                              <w:proofErr w:type="spellEnd"/>
                              <w:r w:rsidR="003E7A6F" w:rsidRP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 xml:space="preserve"> 37A</w:t>
                              </w:r>
                            </w:sdtContent>
                          </w:sdt>
                        </w:p>
                        <w:p w14:paraId="08DDB711" w14:textId="4CFCD071" w:rsidR="002879D0" w:rsidRPr="003E7A6F" w:rsidRDefault="00C0632D" w:rsidP="003E7A6F">
                          <w:pPr>
                            <w:pStyle w:val="Bezodstpw"/>
                            <w:rPr>
                              <w:rFonts w:asciiTheme="majorHAnsi" w:hAnsiTheme="majorHAnsi"/>
                              <w:caps/>
                              <w:color w:val="A6A6A6" w:themeColor="background1" w:themeShade="A6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="Arial"/>
                                <w:color w:val="A6A6A6" w:themeColor="background1" w:themeShade="A6"/>
                                <w:sz w:val="24"/>
                                <w:szCs w:val="24"/>
                                <w:shd w:val="clear" w:color="auto" w:fill="FFFFFF"/>
                              </w:rPr>
                              <w:alias w:val="Address"/>
                              <w:tag w:val=""/>
                              <w:id w:val="626136370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3E7A6F" w:rsidRP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>44-100 Gliwice</w:t>
                              </w:r>
                              <w:r w:rsid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>, Poland</w:t>
                              </w:r>
                            </w:sdtContent>
                          </w:sdt>
                          <w:r w:rsidR="002879D0" w:rsidRPr="003E7A6F">
                            <w:rPr>
                              <w:rFonts w:asciiTheme="majorHAnsi" w:hAnsiTheme="majorHAnsi"/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174025"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575957AD" wp14:editId="67946903">
                    <wp:simplePos x="0" y="0"/>
                    <wp:positionH relativeFrom="page">
                      <wp:posOffset>1129030</wp:posOffset>
                    </wp:positionH>
                    <wp:positionV relativeFrom="page">
                      <wp:posOffset>3529181</wp:posOffset>
                    </wp:positionV>
                    <wp:extent cx="2635623" cy="311972"/>
                    <wp:effectExtent l="0" t="0" r="12700" b="12065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635623" cy="31197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color w:val="FFA000"/>
                                    <w:sz w:val="32"/>
                                    <w:szCs w:val="32"/>
                                    <w:lang w:val="en-GB"/>
                                  </w:rPr>
                                  <w:alias w:val="Publish Date"/>
                                  <w:tag w:val=""/>
                                  <w:id w:val="8416149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10-19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BEEF90B" w14:textId="61240D6C" w:rsidR="002879D0" w:rsidRDefault="00C21887" w:rsidP="002879D0">
                                    <w:pPr>
                                      <w:pStyle w:val="Bezodstpw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color w:val="FFA000"/>
                                        <w:sz w:val="32"/>
                                        <w:szCs w:val="32"/>
                                      </w:rPr>
                                      <w:t>October 19, 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5957AD" id="Text Box 111" o:spid="_x0000_s1028" type="#_x0000_t202" style="position:absolute;margin-left:88.9pt;margin-top:277.9pt;width:207.55pt;height:24.5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b/>
                              <w:color w:val="FFA000"/>
                              <w:sz w:val="32"/>
                              <w:szCs w:val="32"/>
                              <w:lang w:val="en-GB"/>
                            </w:rPr>
                            <w:alias w:val="Publish Date"/>
                            <w:tag w:val=""/>
                            <w:id w:val="8416149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10-19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BEEF90B" w14:textId="61240D6C" w:rsidR="002879D0" w:rsidRDefault="00C21887" w:rsidP="002879D0">
                              <w:pPr>
                                <w:pStyle w:val="Bezodstpw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color w:val="FFA000"/>
                                  <w:sz w:val="32"/>
                                  <w:szCs w:val="32"/>
                                </w:rPr>
                                <w:t>October 19, 2018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3E7A6F">
            <w:rPr>
              <w:noProof/>
              <w:lang w:eastAsia="pl-PL"/>
            </w:rPr>
            <w:drawing>
              <wp:anchor distT="0" distB="0" distL="114300" distR="114300" simplePos="0" relativeHeight="251658244" behindDoc="1" locked="0" layoutInCell="1" allowOverlap="1" wp14:anchorId="507E778E" wp14:editId="058D2F3F">
                <wp:simplePos x="0" y="0"/>
                <wp:positionH relativeFrom="margin">
                  <wp:posOffset>240030</wp:posOffset>
                </wp:positionH>
                <wp:positionV relativeFrom="paragraph">
                  <wp:posOffset>285601</wp:posOffset>
                </wp:positionV>
                <wp:extent cx="2070735" cy="262255"/>
                <wp:effectExtent l="0" t="0" r="5715" b="4445"/>
                <wp:wrapNone/>
                <wp:docPr id="6" name="Picture 6" descr="C:\Users\fsitko\AppData\Local\Microsoft\Windows\INetCache\Content.Word\FP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fsitko\AppData\Local\Microsoft\Windows\INetCache\Content.Word\FP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70735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E7A6F"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15C1DF44" wp14:editId="54952D8C">
                    <wp:simplePos x="0" y="0"/>
                    <wp:positionH relativeFrom="page">
                      <wp:posOffset>1130935</wp:posOffset>
                    </wp:positionH>
                    <wp:positionV relativeFrom="page">
                      <wp:posOffset>2868608</wp:posOffset>
                    </wp:positionV>
                    <wp:extent cx="5753100" cy="657225"/>
                    <wp:effectExtent l="0" t="0" r="13335" b="9525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72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BD56C05" w14:textId="02DA1F2B" w:rsidR="002879D0" w:rsidRPr="002879D0" w:rsidRDefault="00C0632D" w:rsidP="002879D0">
                                <w:pPr>
                                  <w:pStyle w:val="Bezodstpw"/>
                                  <w:rPr>
                                    <w:b/>
                                    <w:caps/>
                                    <w:color w:val="323E4F" w:themeColor="text2" w:themeShade="BF"/>
                                    <w:sz w:val="84"/>
                                    <w:szCs w:val="84"/>
                                  </w:rPr>
                                </w:pPr>
                                <w:sdt>
                                  <w:sdtPr>
                                    <w:rPr>
                                      <w:rFonts w:cs="Arial"/>
                                      <w:b/>
                                      <w:color w:val="333333"/>
                                      <w:sz w:val="56"/>
                                      <w:szCs w:val="56"/>
                                      <w:shd w:val="clear" w:color="auto" w:fill="FFFFFF"/>
                                    </w:rPr>
                                    <w:alias w:val="Title"/>
                                    <w:tag w:val=""/>
                                    <w:id w:val="-25552622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C21887" w:rsidRPr="00C21887">
                                      <w:rPr>
                                        <w:rFonts w:cs="Arial"/>
                                        <w:b/>
                                        <w:color w:val="333333"/>
                                        <w:sz w:val="56"/>
                                        <w:szCs w:val="56"/>
                                        <w:shd w:val="clear" w:color="auto" w:fill="FFFFFF"/>
                                      </w:rPr>
                                      <w:t>Checklist: Total Cost of In-house IT</w:t>
                                    </w:r>
                                  </w:sdtContent>
                                </w:sdt>
                              </w:p>
                              <w:p w14:paraId="05BE72E3" w14:textId="77777777" w:rsidR="002879D0" w:rsidRPr="002879D0" w:rsidRDefault="002879D0" w:rsidP="002879D0">
                                <w:pPr>
                                  <w:pStyle w:val="Bezodstpw"/>
                                  <w:rPr>
                                    <w:b/>
                                    <w:caps/>
                                    <w:color w:val="323E4F" w:themeColor="text2" w:themeShade="BF"/>
                                    <w:sz w:val="84"/>
                                    <w:szCs w:val="8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5C1DF44" id="Text Box 113" o:spid="_x0000_s1029" type="#_x0000_t202" style="position:absolute;margin-left:89.05pt;margin-top:225.85pt;width:453pt;height:51.75pt;z-index:251658241;visibility:visible;mso-wrap-style:square;mso-width-percent:73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734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" filled="f" stroked="f" strokeweight=".5pt">
                    <v:textbox inset="0,0,0,0">
                      <w:txbxContent>
                        <w:p w14:paraId="5BD56C05" w14:textId="02DA1F2B" w:rsidR="002879D0" w:rsidRPr="002879D0" w:rsidRDefault="00C0632D" w:rsidP="002879D0">
                          <w:pPr>
                            <w:pStyle w:val="Bezodstpw"/>
                            <w:rPr>
                              <w:b/>
                              <w:caps/>
                              <w:color w:val="323E4F" w:themeColor="text2" w:themeShade="BF"/>
                              <w:sz w:val="84"/>
                              <w:szCs w:val="84"/>
                            </w:rPr>
                          </w:pPr>
                          <w:sdt>
                            <w:sdtPr>
                              <w:rPr>
                                <w:rFonts w:cs="Arial"/>
                                <w:b/>
                                <w:color w:val="333333"/>
                                <w:sz w:val="56"/>
                                <w:szCs w:val="56"/>
                                <w:shd w:val="clear" w:color="auto" w:fill="FFFFFF"/>
                              </w:rPr>
                              <w:alias w:val="Title"/>
                              <w:tag w:val=""/>
                              <w:id w:val="-25552622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C21887" w:rsidRPr="00C21887">
                                <w:rPr>
                                  <w:rFonts w:cs="Arial"/>
                                  <w:b/>
                                  <w:color w:val="333333"/>
                                  <w:sz w:val="56"/>
                                  <w:szCs w:val="56"/>
                                  <w:shd w:val="clear" w:color="auto" w:fill="FFFFFF"/>
                                </w:rPr>
                                <w:t>Checklist: Total Cost of In-house IT</w:t>
                              </w:r>
                            </w:sdtContent>
                          </w:sdt>
                        </w:p>
                        <w:p w14:paraId="05BE72E3" w14:textId="77777777" w:rsidR="002879D0" w:rsidRPr="002879D0" w:rsidRDefault="002879D0" w:rsidP="002879D0">
                          <w:pPr>
                            <w:pStyle w:val="Bezodstpw"/>
                            <w:rPr>
                              <w:b/>
                              <w:caps/>
                              <w:color w:val="323E4F" w:themeColor="text2" w:themeShade="BF"/>
                              <w:sz w:val="84"/>
                              <w:szCs w:val="8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879D0">
            <w:rPr>
              <w:lang w:val="en-GB"/>
            </w:rPr>
            <w:br w:type="page"/>
          </w:r>
        </w:p>
        <w:tbl>
          <w:tblPr>
            <w:tblStyle w:val="Tabela-Siatka"/>
            <w:tblW w:w="0" w:type="auto"/>
            <w:tblLook w:val="04A0" w:firstRow="1" w:lastRow="0" w:firstColumn="1" w:lastColumn="0" w:noHBand="0" w:noVBand="1"/>
          </w:tblPr>
          <w:tblGrid>
            <w:gridCol w:w="4673"/>
            <w:gridCol w:w="1701"/>
            <w:gridCol w:w="2268"/>
          </w:tblGrid>
          <w:tr w:rsidR="00C21887" w:rsidRPr="00411B07" w14:paraId="78447A5E" w14:textId="77777777" w:rsidTr="00411B07">
            <w:tc>
              <w:tcPr>
                <w:tcW w:w="4673" w:type="dxa"/>
                <w:shd w:val="clear" w:color="auto" w:fill="D9D9D9" w:themeFill="background1" w:themeFillShade="D9"/>
              </w:tcPr>
              <w:p w14:paraId="3454E058" w14:textId="7EF85613" w:rsidR="00C21887" w:rsidRPr="00411B07" w:rsidRDefault="00C21887" w:rsidP="00411B07">
                <w:pPr>
                  <w:jc w:val="center"/>
                  <w:rPr>
                    <w:b/>
                    <w:lang w:val="en-US"/>
                  </w:rPr>
                </w:pPr>
                <w:r w:rsidRPr="00411B07">
                  <w:rPr>
                    <w:b/>
                    <w:color w:val="FFFFFF"/>
                    <w:lang w:val="en-GB"/>
                  </w:rPr>
                  <w:t>Cost Element</w:t>
                </w:r>
              </w:p>
            </w:tc>
            <w:tc>
              <w:tcPr>
                <w:tcW w:w="1701" w:type="dxa"/>
                <w:shd w:val="clear" w:color="auto" w:fill="FFC000"/>
              </w:tcPr>
              <w:p w14:paraId="372F6D41" w14:textId="77777777" w:rsidR="00C21887" w:rsidRPr="00411B07" w:rsidRDefault="00C21887" w:rsidP="00411B07">
                <w:pPr>
                  <w:jc w:val="center"/>
                  <w:rPr>
                    <w:b/>
                    <w:color w:val="FFFFFF"/>
                    <w:lang w:val="en-GB"/>
                  </w:rPr>
                </w:pPr>
                <w:r w:rsidRPr="00411B07">
                  <w:rPr>
                    <w:b/>
                    <w:color w:val="FFFFFF"/>
                    <w:lang w:val="en-GB"/>
                  </w:rPr>
                  <w:t>Cost applicable Y/N</w:t>
                </w:r>
              </w:p>
            </w:tc>
            <w:tc>
              <w:tcPr>
                <w:tcW w:w="2268" w:type="dxa"/>
                <w:shd w:val="clear" w:color="auto" w:fill="FFC000"/>
              </w:tcPr>
              <w:p w14:paraId="317F35EC" w14:textId="77777777" w:rsidR="00C21887" w:rsidRPr="00411B07" w:rsidRDefault="00C21887" w:rsidP="00411B07">
                <w:pPr>
                  <w:jc w:val="center"/>
                  <w:rPr>
                    <w:b/>
                    <w:color w:val="FFFFFF"/>
                    <w:lang w:val="en-GB"/>
                  </w:rPr>
                </w:pPr>
                <w:r w:rsidRPr="00411B07">
                  <w:rPr>
                    <w:b/>
                    <w:color w:val="FFFFFF"/>
                    <w:lang w:val="en-GB"/>
                  </w:rPr>
                  <w:t>Which department’s budget?</w:t>
                </w:r>
              </w:p>
            </w:tc>
          </w:tr>
          <w:tr w:rsidR="00C21887" w:rsidRPr="00411B07" w14:paraId="7C41C84A" w14:textId="77777777" w:rsidTr="008A5FC7">
            <w:tc>
              <w:tcPr>
                <w:tcW w:w="4673" w:type="dxa"/>
              </w:tcPr>
              <w:p w14:paraId="76176DF8" w14:textId="77777777" w:rsidR="00C21887" w:rsidRPr="00411B07" w:rsidRDefault="00C21887" w:rsidP="00C0632D">
                <w:pPr>
                  <w:rPr>
                    <w:b/>
                    <w:lang w:val="en-US"/>
                  </w:rPr>
                </w:pPr>
                <w:r w:rsidRPr="00411B07">
                  <w:rPr>
                    <w:b/>
                    <w:lang w:val="en-US"/>
                  </w:rPr>
                  <w:t>Personnel costs</w:t>
                </w:r>
              </w:p>
            </w:tc>
            <w:tc>
              <w:tcPr>
                <w:tcW w:w="1701" w:type="dxa"/>
                <w:tcBorders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BE2ACD0" w14:textId="77777777" w:rsidR="00C21887" w:rsidRPr="00411B07" w:rsidRDefault="00C21887" w:rsidP="00C0632D">
                <w:pPr>
                  <w:rPr>
                    <w:b/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20CB327" w14:textId="77777777" w:rsidR="00C21887" w:rsidRPr="00411B07" w:rsidRDefault="00C21887" w:rsidP="00C0632D">
                <w:pPr>
                  <w:rPr>
                    <w:b/>
                    <w:lang w:val="en-US"/>
                  </w:rPr>
                </w:pPr>
              </w:p>
            </w:tc>
          </w:tr>
          <w:tr w:rsidR="00C21887" w:rsidRPr="00411B07" w14:paraId="7964B163" w14:textId="77777777" w:rsidTr="008A5FC7">
            <w:tc>
              <w:tcPr>
                <w:tcW w:w="4673" w:type="dxa"/>
              </w:tcPr>
              <w:p w14:paraId="02ADB905" w14:textId="77777777" w:rsidR="00C21887" w:rsidRPr="00411B07" w:rsidRDefault="00C21887" w:rsidP="00C0632D">
                <w:pPr>
                  <w:rPr>
                    <w:lang w:val="en-US"/>
                  </w:rPr>
                </w:pPr>
                <w:r w:rsidRPr="00411B07">
                  <w:rPr>
                    <w:lang w:val="en-US"/>
                  </w:rPr>
                  <w:t xml:space="preserve">Staff earnings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D9FAB4A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17B11BF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:rsidRPr="00411B07" w14:paraId="58851DEB" w14:textId="77777777" w:rsidTr="008A5FC7">
            <w:tc>
              <w:tcPr>
                <w:tcW w:w="4673" w:type="dxa"/>
              </w:tcPr>
              <w:p w14:paraId="26F61D79" w14:textId="77777777" w:rsidR="00C21887" w:rsidRPr="00411B07" w:rsidRDefault="00C21887" w:rsidP="00C0632D">
                <w:pPr>
                  <w:rPr>
                    <w:lang w:val="en-US"/>
                  </w:rPr>
                </w:pPr>
                <w:r w:rsidRPr="00411B07">
                  <w:rPr>
                    <w:lang w:val="en-US"/>
                  </w:rPr>
                  <w:t>Overtime pay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AD58432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C3D58D0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:rsidRPr="00411B07" w14:paraId="2F350F23" w14:textId="77777777" w:rsidTr="008A5FC7">
            <w:tc>
              <w:tcPr>
                <w:tcW w:w="4673" w:type="dxa"/>
              </w:tcPr>
              <w:p w14:paraId="05D9B20B" w14:textId="77777777" w:rsidR="00C21887" w:rsidRPr="00411B07" w:rsidRDefault="00C21887" w:rsidP="00C0632D">
                <w:pPr>
                  <w:rPr>
                    <w:lang w:val="en-US"/>
                  </w:rPr>
                </w:pPr>
                <w:r w:rsidRPr="00411B07">
                  <w:rPr>
                    <w:lang w:val="en-US"/>
                  </w:rPr>
                  <w:t>Bonu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B8FF22B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C4A0881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:rsidRPr="00411B07" w14:paraId="79D94B61" w14:textId="77777777" w:rsidTr="008A5FC7">
            <w:tc>
              <w:tcPr>
                <w:tcW w:w="4673" w:type="dxa"/>
              </w:tcPr>
              <w:p w14:paraId="21927620" w14:textId="77777777" w:rsidR="00C21887" w:rsidRPr="00411B07" w:rsidRDefault="00C21887" w:rsidP="00C0632D">
                <w:pPr>
                  <w:rPr>
                    <w:lang w:val="en-US"/>
                  </w:rPr>
                </w:pPr>
                <w:r w:rsidRPr="00411B07">
                  <w:rPr>
                    <w:lang w:val="en-US"/>
                  </w:rPr>
                  <w:t>Staff benefi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ACA7D40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533A8A4" w14:textId="77777777" w:rsidR="00C21887" w:rsidRPr="00411B0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14:paraId="6BC9ABEF" w14:textId="77777777" w:rsidTr="008A5FC7">
            <w:tc>
              <w:tcPr>
                <w:tcW w:w="4673" w:type="dxa"/>
              </w:tcPr>
              <w:p w14:paraId="202DC419" w14:textId="77777777" w:rsidR="00C21887" w:rsidRDefault="00C21887" w:rsidP="00C0632D">
                <w:r>
                  <w:t>Staff traini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6C8B04D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C203CCF" w14:textId="77777777" w:rsidR="00C21887" w:rsidRDefault="00C21887" w:rsidP="00C0632D"/>
            </w:tc>
          </w:tr>
          <w:tr w:rsidR="00C21887" w14:paraId="4620E412" w14:textId="77777777" w:rsidTr="008A5FC7">
            <w:tc>
              <w:tcPr>
                <w:tcW w:w="4673" w:type="dxa"/>
              </w:tcPr>
              <w:p w14:paraId="32D5EEC1" w14:textId="77777777" w:rsidR="00C21887" w:rsidRDefault="00C21887" w:rsidP="00C0632D">
                <w:r>
                  <w:t>Contractor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4353090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794E4F9" w14:textId="77777777" w:rsidR="00C21887" w:rsidRDefault="00C21887" w:rsidP="00C0632D"/>
            </w:tc>
          </w:tr>
          <w:tr w:rsidR="00C21887" w14:paraId="2730EB78" w14:textId="77777777" w:rsidTr="008A5FC7">
            <w:tc>
              <w:tcPr>
                <w:tcW w:w="4673" w:type="dxa"/>
              </w:tcPr>
              <w:p w14:paraId="76DA688B" w14:textId="77777777" w:rsidR="00C21887" w:rsidRDefault="00C21887" w:rsidP="00C0632D">
                <w:r>
                  <w:t>Temporary staff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3E98CD1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1CBEC32" w14:textId="77777777" w:rsidR="00C21887" w:rsidRDefault="00C21887" w:rsidP="00C0632D"/>
            </w:tc>
          </w:tr>
          <w:tr w:rsidR="00C21887" w14:paraId="752AE7E2" w14:textId="77777777" w:rsidTr="008A5FC7">
            <w:tc>
              <w:tcPr>
                <w:tcW w:w="4673" w:type="dxa"/>
              </w:tcPr>
              <w:p w14:paraId="1AC62201" w14:textId="77777777" w:rsidR="00C21887" w:rsidRDefault="00C21887" w:rsidP="00C0632D">
                <w:r>
                  <w:t>Staff recruitment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E1337D0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250E9ED" w14:textId="77777777" w:rsidR="00C21887" w:rsidRDefault="00C21887" w:rsidP="00C0632D"/>
            </w:tc>
          </w:tr>
          <w:tr w:rsidR="00C21887" w14:paraId="52418D03" w14:textId="77777777" w:rsidTr="008A5FC7">
            <w:tc>
              <w:tcPr>
                <w:tcW w:w="4673" w:type="dxa"/>
              </w:tcPr>
              <w:p w14:paraId="0A0ED18D" w14:textId="77777777" w:rsidR="00C21887" w:rsidRDefault="00C21887" w:rsidP="00C0632D">
                <w:r>
                  <w:t>Relocatio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589CFC8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2F52963" w14:textId="77777777" w:rsidR="00C21887" w:rsidRDefault="00C21887" w:rsidP="00C0632D"/>
            </w:tc>
          </w:tr>
          <w:tr w:rsidR="00C21887" w14:paraId="4A262E80" w14:textId="77777777" w:rsidTr="008A5FC7">
            <w:tc>
              <w:tcPr>
                <w:tcW w:w="4673" w:type="dxa"/>
              </w:tcPr>
              <w:p w14:paraId="37CB81F5" w14:textId="77777777" w:rsidR="00C21887" w:rsidRDefault="00C21887" w:rsidP="00C0632D">
                <w:r>
                  <w:t>Other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54573FD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47F7E8A" w14:textId="77777777" w:rsidR="00C21887" w:rsidRDefault="00C21887" w:rsidP="00C0632D"/>
            </w:tc>
          </w:tr>
          <w:tr w:rsidR="00C21887" w14:paraId="46B7CF01" w14:textId="77777777" w:rsidTr="008A5FC7">
            <w:tc>
              <w:tcPr>
                <w:tcW w:w="4673" w:type="dxa"/>
              </w:tcPr>
              <w:p w14:paraId="35D2D172" w14:textId="77777777" w:rsidR="00C21887" w:rsidRDefault="00C21887" w:rsidP="00C0632D"/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3B9E04C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CDEB44D" w14:textId="77777777" w:rsidR="00C21887" w:rsidRDefault="00C21887" w:rsidP="00C0632D"/>
            </w:tc>
          </w:tr>
          <w:tr w:rsidR="00C21887" w14:paraId="2C13E2EF" w14:textId="77777777" w:rsidTr="008A5FC7">
            <w:tc>
              <w:tcPr>
                <w:tcW w:w="4673" w:type="dxa"/>
              </w:tcPr>
              <w:p w14:paraId="148D3BD2" w14:textId="77777777" w:rsidR="00C21887" w:rsidRPr="00E90DBC" w:rsidRDefault="00C21887" w:rsidP="00C0632D">
                <w:pPr>
                  <w:rPr>
                    <w:b/>
                  </w:rPr>
                </w:pPr>
                <w:r w:rsidRPr="00E90DBC">
                  <w:rPr>
                    <w:b/>
                  </w:rPr>
                  <w:t>IT System</w:t>
                </w:r>
                <w:r>
                  <w:rPr>
                    <w:b/>
                  </w:rPr>
                  <w:t xml:space="preserve">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93CB4B2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8ECB620" w14:textId="77777777" w:rsidR="00C21887" w:rsidRDefault="00C21887" w:rsidP="00C0632D"/>
            </w:tc>
          </w:tr>
          <w:tr w:rsidR="00C21887" w14:paraId="45A96B08" w14:textId="77777777" w:rsidTr="008A5FC7">
            <w:tc>
              <w:tcPr>
                <w:tcW w:w="4673" w:type="dxa"/>
              </w:tcPr>
              <w:p w14:paraId="11F5C7AA" w14:textId="77777777" w:rsidR="00C21887" w:rsidRDefault="00C21887" w:rsidP="00C0632D">
                <w:r>
                  <w:t>Software licenc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CF97A42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9D403FB" w14:textId="77777777" w:rsidR="00C21887" w:rsidRDefault="00C21887" w:rsidP="00C0632D"/>
            </w:tc>
          </w:tr>
          <w:tr w:rsidR="00C21887" w14:paraId="743CCA46" w14:textId="77777777" w:rsidTr="008A5FC7">
            <w:tc>
              <w:tcPr>
                <w:tcW w:w="4673" w:type="dxa"/>
              </w:tcPr>
              <w:p w14:paraId="0F7BEA40" w14:textId="77777777" w:rsidR="00C21887" w:rsidRDefault="00C21887" w:rsidP="00C0632D">
                <w:r>
                  <w:t xml:space="preserve">Operating systems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FD652A6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C2D6306" w14:textId="77777777" w:rsidR="00C21887" w:rsidRDefault="00C21887" w:rsidP="00C0632D"/>
            </w:tc>
          </w:tr>
          <w:tr w:rsidR="00C21887" w14:paraId="64675C80" w14:textId="77777777" w:rsidTr="008A5FC7">
            <w:tc>
              <w:tcPr>
                <w:tcW w:w="4673" w:type="dxa"/>
              </w:tcPr>
              <w:p w14:paraId="5B28CB40" w14:textId="77777777" w:rsidR="00C21887" w:rsidRDefault="00C21887" w:rsidP="00C0632D">
                <w:r>
                  <w:t>Access to databas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70A3EC6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F171AAD" w14:textId="77777777" w:rsidR="00C21887" w:rsidRDefault="00C21887" w:rsidP="00C0632D"/>
            </w:tc>
          </w:tr>
          <w:tr w:rsidR="00C21887" w14:paraId="7206D8F8" w14:textId="77777777" w:rsidTr="008A5FC7">
            <w:tc>
              <w:tcPr>
                <w:tcW w:w="4673" w:type="dxa"/>
              </w:tcPr>
              <w:p w14:paraId="6C548BDD" w14:textId="77777777" w:rsidR="00C21887" w:rsidRDefault="00C21887" w:rsidP="00C0632D">
                <w:r>
                  <w:t>Email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28696AC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04F01DB" w14:textId="77777777" w:rsidR="00C21887" w:rsidRDefault="00C21887" w:rsidP="00C0632D"/>
            </w:tc>
          </w:tr>
          <w:tr w:rsidR="00C21887" w14:paraId="54C5B93E" w14:textId="77777777" w:rsidTr="008A5FC7">
            <w:tc>
              <w:tcPr>
                <w:tcW w:w="4673" w:type="dxa"/>
              </w:tcPr>
              <w:p w14:paraId="0BBE8B97" w14:textId="77777777" w:rsidR="00C21887" w:rsidRDefault="00C21887" w:rsidP="00C0632D">
                <w:r>
                  <w:t>IT support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7FDDFEC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1841FD3" w14:textId="77777777" w:rsidR="00C21887" w:rsidRDefault="00C21887" w:rsidP="00C0632D"/>
            </w:tc>
          </w:tr>
          <w:tr w:rsidR="00C21887" w:rsidRPr="00AD129C" w14:paraId="1C18D57F" w14:textId="77777777" w:rsidTr="008A5FC7">
            <w:tc>
              <w:tcPr>
                <w:tcW w:w="4673" w:type="dxa"/>
              </w:tcPr>
              <w:p w14:paraId="40606653" w14:textId="77777777" w:rsidR="00C21887" w:rsidRPr="00C21887" w:rsidRDefault="00C21887" w:rsidP="00C0632D">
                <w:pPr>
                  <w:rPr>
                    <w:lang w:val="en-US"/>
                  </w:rPr>
                </w:pPr>
                <w:r w:rsidRPr="00C21887">
                  <w:rPr>
                    <w:lang w:val="en-US"/>
                  </w:rPr>
                  <w:t>Hardware costs (computers, servers, printers, scanners)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D426015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66CEEFB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:rsidRPr="00AD129C" w14:paraId="2A85F0AE" w14:textId="77777777" w:rsidTr="008A5FC7">
            <w:tc>
              <w:tcPr>
                <w:tcW w:w="4673" w:type="dxa"/>
              </w:tcPr>
              <w:p w14:paraId="7FC33975" w14:textId="77777777" w:rsidR="00C21887" w:rsidRPr="00C21887" w:rsidRDefault="00C21887" w:rsidP="00C0632D">
                <w:pPr>
                  <w:rPr>
                    <w:lang w:val="en-US"/>
                  </w:rPr>
                </w:pPr>
                <w:r w:rsidRPr="00C21887">
                  <w:rPr>
                    <w:lang w:val="en-US"/>
                  </w:rPr>
                  <w:t>Telecommunications costs (</w:t>
                </w:r>
                <w:proofErr w:type="spellStart"/>
                <w:r w:rsidRPr="00C21887">
                  <w:rPr>
                    <w:lang w:val="en-US"/>
                  </w:rPr>
                  <w:t>wifi</w:t>
                </w:r>
                <w:proofErr w:type="spellEnd"/>
                <w:r w:rsidRPr="00C21887">
                  <w:rPr>
                    <w:lang w:val="en-US"/>
                  </w:rPr>
                  <w:t>, phone bills)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F8032EA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42E2D1F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14:paraId="333232E6" w14:textId="77777777" w:rsidTr="008A5FC7">
            <w:tc>
              <w:tcPr>
                <w:tcW w:w="4673" w:type="dxa"/>
              </w:tcPr>
              <w:p w14:paraId="6F6F04C5" w14:textId="77777777" w:rsidR="00C21887" w:rsidRDefault="00C21887" w:rsidP="00C0632D">
                <w:proofErr w:type="spellStart"/>
                <w:r>
                  <w:t>Telecommunications</w:t>
                </w:r>
                <w:proofErr w:type="spellEnd"/>
                <w:r>
                  <w:t xml:space="preserve"> hardwar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16F74D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919F0A8" w14:textId="77777777" w:rsidR="00C21887" w:rsidRDefault="00C21887" w:rsidP="00C0632D"/>
            </w:tc>
          </w:tr>
          <w:tr w:rsidR="00C21887" w14:paraId="747A3D32" w14:textId="77777777" w:rsidTr="008A5FC7">
            <w:tc>
              <w:tcPr>
                <w:tcW w:w="4673" w:type="dxa"/>
              </w:tcPr>
              <w:p w14:paraId="27D7818A" w14:textId="77777777" w:rsidR="00C21887" w:rsidRDefault="00C21887" w:rsidP="00C0632D">
                <w:r>
                  <w:t xml:space="preserve">Upgrades to software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9158C3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006EB36" w14:textId="77777777" w:rsidR="00C21887" w:rsidRDefault="00C21887" w:rsidP="00C0632D"/>
            </w:tc>
          </w:tr>
          <w:tr w:rsidR="00C21887" w14:paraId="767D4546" w14:textId="77777777" w:rsidTr="008A5FC7">
            <w:tc>
              <w:tcPr>
                <w:tcW w:w="4673" w:type="dxa"/>
              </w:tcPr>
              <w:p w14:paraId="108AAB6A" w14:textId="77777777" w:rsidR="00C21887" w:rsidRDefault="00C21887" w:rsidP="00C0632D">
                <w:r>
                  <w:t>Upgrades to hardwar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2DECBEA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84191A6" w14:textId="77777777" w:rsidR="00C21887" w:rsidRDefault="00C21887" w:rsidP="00C0632D"/>
            </w:tc>
          </w:tr>
          <w:tr w:rsidR="00C21887" w14:paraId="68E5F80C" w14:textId="77777777" w:rsidTr="008A5FC7">
            <w:tc>
              <w:tcPr>
                <w:tcW w:w="4673" w:type="dxa"/>
              </w:tcPr>
              <w:p w14:paraId="3ED78292" w14:textId="77777777" w:rsidR="00C21887" w:rsidRDefault="00C21887" w:rsidP="00C0632D">
                <w:r>
                  <w:t>Other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CB8E37E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BFC4B6B" w14:textId="77777777" w:rsidR="00C21887" w:rsidRDefault="00C21887" w:rsidP="00C0632D"/>
            </w:tc>
          </w:tr>
          <w:tr w:rsidR="00C21887" w14:paraId="18324D20" w14:textId="77777777" w:rsidTr="008A5FC7">
            <w:tc>
              <w:tcPr>
                <w:tcW w:w="4673" w:type="dxa"/>
              </w:tcPr>
              <w:p w14:paraId="5969DCB1" w14:textId="77777777" w:rsidR="00C21887" w:rsidRDefault="00C21887" w:rsidP="00C0632D"/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D446790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445E36A" w14:textId="77777777" w:rsidR="00C21887" w:rsidRDefault="00C21887" w:rsidP="00C0632D"/>
            </w:tc>
          </w:tr>
          <w:tr w:rsidR="00C21887" w14:paraId="6BBA704A" w14:textId="77777777" w:rsidTr="008A5FC7">
            <w:tc>
              <w:tcPr>
                <w:tcW w:w="4673" w:type="dxa"/>
              </w:tcPr>
              <w:p w14:paraId="5CC58284" w14:textId="77777777" w:rsidR="00C21887" w:rsidRPr="005604F6" w:rsidRDefault="00C21887" w:rsidP="00C0632D">
                <w:pPr>
                  <w:rPr>
                    <w:b/>
                  </w:rPr>
                </w:pPr>
                <w:r>
                  <w:rPr>
                    <w:b/>
                  </w:rPr>
                  <w:t>Facility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02CDD25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42C8A16" w14:textId="77777777" w:rsidR="00C21887" w:rsidRDefault="00C21887" w:rsidP="00C0632D"/>
            </w:tc>
          </w:tr>
          <w:tr w:rsidR="00C21887" w14:paraId="5048ABF1" w14:textId="77777777" w:rsidTr="008A5FC7">
            <w:tc>
              <w:tcPr>
                <w:tcW w:w="4673" w:type="dxa"/>
              </w:tcPr>
              <w:p w14:paraId="6A72C24A" w14:textId="77777777" w:rsidR="00C21887" w:rsidRDefault="00C21887" w:rsidP="00C0632D">
                <w:r>
                  <w:t>Rent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F947104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CC08205" w14:textId="77777777" w:rsidR="00C21887" w:rsidRDefault="00C21887" w:rsidP="00C0632D"/>
            </w:tc>
          </w:tr>
          <w:tr w:rsidR="00C21887" w14:paraId="48F3D149" w14:textId="77777777" w:rsidTr="008A5FC7">
            <w:tc>
              <w:tcPr>
                <w:tcW w:w="4673" w:type="dxa"/>
              </w:tcPr>
              <w:p w14:paraId="0EF92A40" w14:textId="77777777" w:rsidR="00C21887" w:rsidRDefault="00C21887" w:rsidP="00C0632D">
                <w:r>
                  <w:t>Utiliti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7D689BB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C6E926A" w14:textId="77777777" w:rsidR="00C21887" w:rsidRDefault="00C21887" w:rsidP="00C0632D"/>
            </w:tc>
          </w:tr>
          <w:tr w:rsidR="00C21887" w14:paraId="5B81E03B" w14:textId="77777777" w:rsidTr="008A5FC7">
            <w:tc>
              <w:tcPr>
                <w:tcW w:w="4673" w:type="dxa"/>
              </w:tcPr>
              <w:p w14:paraId="4CB0C31F" w14:textId="77777777" w:rsidR="00C21887" w:rsidRDefault="00C21887" w:rsidP="00C0632D">
                <w:r>
                  <w:t>Building depreciatio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43A61CA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EC660F1" w14:textId="77777777" w:rsidR="00C21887" w:rsidRDefault="00C21887" w:rsidP="00C0632D"/>
            </w:tc>
          </w:tr>
          <w:tr w:rsidR="00C21887" w14:paraId="1FA1A8E2" w14:textId="77777777" w:rsidTr="008A5FC7">
            <w:tc>
              <w:tcPr>
                <w:tcW w:w="4673" w:type="dxa"/>
              </w:tcPr>
              <w:p w14:paraId="208419BE" w14:textId="77777777" w:rsidR="00C21887" w:rsidRDefault="00C21887" w:rsidP="00C0632D">
                <w:r>
                  <w:t>Equipment depreciatio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6DC4D7E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C95887B" w14:textId="77777777" w:rsidR="00C21887" w:rsidRDefault="00C21887" w:rsidP="00C0632D"/>
            </w:tc>
          </w:tr>
          <w:tr w:rsidR="00C21887" w14:paraId="4105869C" w14:textId="77777777" w:rsidTr="008A5FC7">
            <w:tc>
              <w:tcPr>
                <w:tcW w:w="4673" w:type="dxa"/>
              </w:tcPr>
              <w:p w14:paraId="17D8A38C" w14:textId="77777777" w:rsidR="00C21887" w:rsidRDefault="00C21887" w:rsidP="00C0632D">
                <w:r>
                  <w:t>Maintenanc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D06E33C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C486989" w14:textId="77777777" w:rsidR="00C21887" w:rsidRDefault="00C21887" w:rsidP="00C0632D"/>
            </w:tc>
          </w:tr>
          <w:tr w:rsidR="00C21887" w14:paraId="307FF80F" w14:textId="77777777" w:rsidTr="008A5FC7">
            <w:tc>
              <w:tcPr>
                <w:tcW w:w="4673" w:type="dxa"/>
              </w:tcPr>
              <w:p w14:paraId="0C09E059" w14:textId="77777777" w:rsidR="00C21887" w:rsidRDefault="00C21887" w:rsidP="00C0632D">
                <w:r>
                  <w:t>Work stations (furniture, hardware)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1F0695B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F06BCA6" w14:textId="77777777" w:rsidR="00C21887" w:rsidRDefault="00C21887" w:rsidP="00C0632D"/>
            </w:tc>
          </w:tr>
          <w:tr w:rsidR="00C21887" w14:paraId="2C540C89" w14:textId="77777777" w:rsidTr="008A5FC7">
            <w:tc>
              <w:tcPr>
                <w:tcW w:w="4673" w:type="dxa"/>
              </w:tcPr>
              <w:p w14:paraId="385C236D" w14:textId="77777777" w:rsidR="00C21887" w:rsidRDefault="00C21887" w:rsidP="00C0632D">
                <w:r>
                  <w:t>Property tax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1C7ED7B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DEE5C34" w14:textId="77777777" w:rsidR="00C21887" w:rsidRDefault="00C21887" w:rsidP="00C0632D"/>
            </w:tc>
          </w:tr>
          <w:tr w:rsidR="00C21887" w14:paraId="2D6217B4" w14:textId="77777777" w:rsidTr="008A5FC7">
            <w:tc>
              <w:tcPr>
                <w:tcW w:w="4673" w:type="dxa"/>
              </w:tcPr>
              <w:p w14:paraId="2F71AED9" w14:textId="77777777" w:rsidR="00C21887" w:rsidRDefault="00C21887" w:rsidP="00C0632D">
                <w:r>
                  <w:t>Security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74D94D2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6531BE6" w14:textId="77777777" w:rsidR="00C21887" w:rsidRDefault="00C21887" w:rsidP="00C0632D"/>
            </w:tc>
          </w:tr>
          <w:tr w:rsidR="00C21887" w14:paraId="5EB7CD5A" w14:textId="77777777" w:rsidTr="008A5FC7">
            <w:tc>
              <w:tcPr>
                <w:tcW w:w="4673" w:type="dxa"/>
              </w:tcPr>
              <w:p w14:paraId="2734235E" w14:textId="77777777" w:rsidR="00C21887" w:rsidRDefault="00C21887" w:rsidP="00C0632D">
                <w:r>
                  <w:t>Reception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63D91DC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3116E0D" w14:textId="77777777" w:rsidR="00C21887" w:rsidRDefault="00C21887" w:rsidP="00C0632D"/>
            </w:tc>
          </w:tr>
          <w:tr w:rsidR="00C21887" w:rsidRPr="00AD129C" w14:paraId="381B3B66" w14:textId="77777777" w:rsidTr="008A5FC7">
            <w:tc>
              <w:tcPr>
                <w:tcW w:w="4673" w:type="dxa"/>
              </w:tcPr>
              <w:p w14:paraId="4C4DCD5C" w14:textId="77777777" w:rsidR="00C21887" w:rsidRPr="00C21887" w:rsidRDefault="00C21887" w:rsidP="00C0632D">
                <w:pPr>
                  <w:rPr>
                    <w:lang w:val="en-US"/>
                  </w:rPr>
                </w:pPr>
                <w:r w:rsidRPr="00C21887">
                  <w:rPr>
                    <w:lang w:val="en-US"/>
                  </w:rPr>
                  <w:t>Office equipment (copiers, printers, phones, etc.)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FCC3031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761A59D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14:paraId="5416E3E0" w14:textId="77777777" w:rsidTr="008A5FC7">
            <w:tc>
              <w:tcPr>
                <w:tcW w:w="4673" w:type="dxa"/>
              </w:tcPr>
              <w:p w14:paraId="07C276D9" w14:textId="77777777" w:rsidR="00C21887" w:rsidRDefault="00C21887" w:rsidP="00C0632D">
                <w:proofErr w:type="spellStart"/>
                <w:r>
                  <w:t>Postage</w:t>
                </w:r>
                <w:proofErr w:type="spellEnd"/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A561E8D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4DED825" w14:textId="77777777" w:rsidR="00C21887" w:rsidRDefault="00C21887" w:rsidP="00C0632D"/>
            </w:tc>
          </w:tr>
          <w:tr w:rsidR="00C21887" w14:paraId="4E50F6F3" w14:textId="77777777" w:rsidTr="008A5FC7">
            <w:tc>
              <w:tcPr>
                <w:tcW w:w="4673" w:type="dxa"/>
              </w:tcPr>
              <w:p w14:paraId="0D30D973" w14:textId="77777777" w:rsidR="00C21887" w:rsidRDefault="00C21887" w:rsidP="00C0632D">
                <w:r>
                  <w:t xml:space="preserve">Shared services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612D8C9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C135FDA" w14:textId="77777777" w:rsidR="00C21887" w:rsidRDefault="00C21887" w:rsidP="00C0632D"/>
            </w:tc>
          </w:tr>
          <w:tr w:rsidR="00C21887" w:rsidRPr="00AD129C" w14:paraId="2117ACEB" w14:textId="77777777" w:rsidTr="008A5FC7">
            <w:tc>
              <w:tcPr>
                <w:tcW w:w="4673" w:type="dxa"/>
              </w:tcPr>
              <w:p w14:paraId="131EB06E" w14:textId="77777777" w:rsidR="00C21887" w:rsidRPr="00C21887" w:rsidRDefault="00C21887" w:rsidP="00C0632D">
                <w:pPr>
                  <w:rPr>
                    <w:lang w:val="en-US"/>
                  </w:rPr>
                </w:pPr>
                <w:r w:rsidRPr="00C21887">
                  <w:rPr>
                    <w:lang w:val="en-US"/>
                  </w:rPr>
                  <w:t>Staff canteen or kitchen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B6331DF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77CFD8C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14:paraId="3D2CC02E" w14:textId="77777777" w:rsidTr="008A5FC7">
            <w:tc>
              <w:tcPr>
                <w:tcW w:w="4673" w:type="dxa"/>
              </w:tcPr>
              <w:p w14:paraId="24516AAC" w14:textId="77777777" w:rsidR="00C21887" w:rsidRDefault="00C21887" w:rsidP="00C0632D">
                <w:proofErr w:type="spellStart"/>
                <w:r>
                  <w:t>Vehicle</w:t>
                </w:r>
                <w:proofErr w:type="spellEnd"/>
                <w:r>
                  <w:t xml:space="preserve"> parki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275FDE8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39A9AAD" w14:textId="77777777" w:rsidR="00C21887" w:rsidRDefault="00C21887" w:rsidP="00C0632D"/>
            </w:tc>
          </w:tr>
          <w:tr w:rsidR="00C21887" w14:paraId="14FCE729" w14:textId="77777777" w:rsidTr="008A5FC7">
            <w:tc>
              <w:tcPr>
                <w:tcW w:w="4673" w:type="dxa"/>
              </w:tcPr>
              <w:p w14:paraId="78D57CAC" w14:textId="77777777" w:rsidR="00C21887" w:rsidRDefault="00C21887" w:rsidP="00C0632D">
                <w:r>
                  <w:t>Staff library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11CDC21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B35AB64" w14:textId="77777777" w:rsidR="00C21887" w:rsidRDefault="00C21887" w:rsidP="00C0632D"/>
            </w:tc>
          </w:tr>
          <w:tr w:rsidR="00C21887" w14:paraId="74DF71CC" w14:textId="77777777" w:rsidTr="008A5FC7">
            <w:tc>
              <w:tcPr>
                <w:tcW w:w="4673" w:type="dxa"/>
              </w:tcPr>
              <w:p w14:paraId="453CBC7A" w14:textId="77777777" w:rsidR="00C21887" w:rsidRDefault="00C21887" w:rsidP="00C0632D">
                <w:r>
                  <w:t>Office suppli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6177115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C5A0787" w14:textId="77777777" w:rsidR="00C21887" w:rsidRDefault="00C21887" w:rsidP="00C0632D"/>
            </w:tc>
          </w:tr>
          <w:tr w:rsidR="00C21887" w14:paraId="235ACA51" w14:textId="77777777" w:rsidTr="008A5FC7">
            <w:tc>
              <w:tcPr>
                <w:tcW w:w="4673" w:type="dxa"/>
              </w:tcPr>
              <w:p w14:paraId="3B1DA24F" w14:textId="77777777" w:rsidR="00C21887" w:rsidRDefault="00C21887" w:rsidP="00C0632D">
                <w:r>
                  <w:t>Other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AE88CA2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6681E2F" w14:textId="77777777" w:rsidR="00C21887" w:rsidRDefault="00C21887" w:rsidP="00C0632D"/>
            </w:tc>
          </w:tr>
          <w:tr w:rsidR="00C21887" w14:paraId="125442A9" w14:textId="77777777" w:rsidTr="008A5FC7">
            <w:tc>
              <w:tcPr>
                <w:tcW w:w="4673" w:type="dxa"/>
              </w:tcPr>
              <w:p w14:paraId="6D1045B6" w14:textId="77777777" w:rsidR="00C21887" w:rsidRDefault="00C21887" w:rsidP="00C0632D"/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44F517A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F580A0" w14:textId="77777777" w:rsidR="00C21887" w:rsidRDefault="00C21887" w:rsidP="00C0632D"/>
            </w:tc>
          </w:tr>
          <w:tr w:rsidR="00C21887" w14:paraId="2C32E630" w14:textId="77777777" w:rsidTr="008A5FC7">
            <w:tc>
              <w:tcPr>
                <w:tcW w:w="4673" w:type="dxa"/>
              </w:tcPr>
              <w:p w14:paraId="458DFA47" w14:textId="77777777" w:rsidR="00C21887" w:rsidRPr="00FC2E44" w:rsidRDefault="00C21887" w:rsidP="00C0632D">
                <w:pPr>
                  <w:rPr>
                    <w:b/>
                  </w:rPr>
                </w:pPr>
                <w:r w:rsidRPr="00FC2E44">
                  <w:rPr>
                    <w:b/>
                  </w:rPr>
                  <w:t>Other cost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2C74810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2247895" w14:textId="77777777" w:rsidR="00C21887" w:rsidRDefault="00C21887" w:rsidP="00C0632D"/>
            </w:tc>
          </w:tr>
          <w:tr w:rsidR="00C21887" w:rsidRPr="00AD129C" w14:paraId="409876D6" w14:textId="77777777" w:rsidTr="008A5FC7">
            <w:tc>
              <w:tcPr>
                <w:tcW w:w="4673" w:type="dxa"/>
              </w:tcPr>
              <w:p w14:paraId="37B59528" w14:textId="77777777" w:rsidR="00C21887" w:rsidRPr="00C21887" w:rsidRDefault="00C21887" w:rsidP="00C0632D">
                <w:pPr>
                  <w:rPr>
                    <w:lang w:val="en-US"/>
                  </w:rPr>
                </w:pPr>
                <w:r w:rsidRPr="00C21887">
                  <w:rPr>
                    <w:lang w:val="en-US"/>
                  </w:rPr>
                  <w:t>Liability cover, professional indemnity insuranc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C27F194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36B90A2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14:paraId="5844829C" w14:textId="77777777" w:rsidTr="008A5FC7">
            <w:tc>
              <w:tcPr>
                <w:tcW w:w="4673" w:type="dxa"/>
              </w:tcPr>
              <w:p w14:paraId="3413BD5E" w14:textId="77777777" w:rsidR="00C21887" w:rsidRDefault="00C21887" w:rsidP="00C0632D">
                <w:r>
                  <w:t xml:space="preserve">HR </w:t>
                </w:r>
                <w:proofErr w:type="spellStart"/>
                <w:r>
                  <w:t>support</w:t>
                </w:r>
                <w:proofErr w:type="spellEnd"/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4549FE1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D8667AE" w14:textId="77777777" w:rsidR="00C21887" w:rsidRDefault="00C21887" w:rsidP="00C0632D"/>
            </w:tc>
          </w:tr>
          <w:tr w:rsidR="00C21887" w14:paraId="27D7961B" w14:textId="77777777" w:rsidTr="008A5FC7">
            <w:tc>
              <w:tcPr>
                <w:tcW w:w="4673" w:type="dxa"/>
              </w:tcPr>
              <w:p w14:paraId="57537303" w14:textId="77777777" w:rsidR="00C21887" w:rsidRDefault="00C21887" w:rsidP="00C0632D">
                <w:r>
                  <w:t>Finance/ payroll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77019D9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29C78EA" w14:textId="77777777" w:rsidR="00C21887" w:rsidRDefault="00C21887" w:rsidP="00C0632D"/>
            </w:tc>
          </w:tr>
          <w:tr w:rsidR="00C21887" w14:paraId="2403A6B1" w14:textId="77777777" w:rsidTr="008A5FC7">
            <w:tc>
              <w:tcPr>
                <w:tcW w:w="4673" w:type="dxa"/>
              </w:tcPr>
              <w:p w14:paraId="14A64F45" w14:textId="77777777" w:rsidR="00C21887" w:rsidRDefault="00C21887" w:rsidP="00C0632D">
                <w:r>
                  <w:t>Legal support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B3BCC27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013D5F3" w14:textId="77777777" w:rsidR="00C21887" w:rsidRDefault="00C21887" w:rsidP="00C0632D"/>
            </w:tc>
          </w:tr>
          <w:tr w:rsidR="00C21887" w14:paraId="0CAED8F1" w14:textId="77777777" w:rsidTr="008A5FC7">
            <w:tc>
              <w:tcPr>
                <w:tcW w:w="4673" w:type="dxa"/>
              </w:tcPr>
              <w:p w14:paraId="3B1E9EDB" w14:textId="77777777" w:rsidR="00C21887" w:rsidRDefault="00C21887" w:rsidP="00C0632D">
                <w:r>
                  <w:t>Marketing, advertising, graphic desig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0C10722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83B7972" w14:textId="77777777" w:rsidR="00C21887" w:rsidRDefault="00C21887" w:rsidP="00C0632D"/>
            </w:tc>
          </w:tr>
          <w:tr w:rsidR="00C21887" w:rsidRPr="00AD129C" w14:paraId="30B3C61F" w14:textId="77777777" w:rsidTr="008A5FC7">
            <w:tc>
              <w:tcPr>
                <w:tcW w:w="4673" w:type="dxa"/>
              </w:tcPr>
              <w:p w14:paraId="2AC556D1" w14:textId="77777777" w:rsidR="00C21887" w:rsidRPr="00C21887" w:rsidRDefault="00C21887" w:rsidP="00C0632D">
                <w:pPr>
                  <w:rPr>
                    <w:lang w:val="en-US"/>
                  </w:rPr>
                </w:pPr>
                <w:r w:rsidRPr="00C21887">
                  <w:rPr>
                    <w:lang w:val="en-US"/>
                  </w:rPr>
                  <w:t>Costs of events, trade shows and conferenc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FA04B6B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37A2A40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14:paraId="5D59C567" w14:textId="77777777" w:rsidTr="008A5FC7">
            <w:tc>
              <w:tcPr>
                <w:tcW w:w="4673" w:type="dxa"/>
              </w:tcPr>
              <w:p w14:paraId="7BC46A40" w14:textId="77777777" w:rsidR="00C21887" w:rsidRDefault="00C21887" w:rsidP="00C0632D">
                <w:r>
                  <w:t xml:space="preserve">Professional </w:t>
                </w:r>
                <w:proofErr w:type="spellStart"/>
                <w:r>
                  <w:t>membership</w:t>
                </w:r>
                <w:proofErr w:type="spellEnd"/>
                <w:r>
                  <w:t xml:space="preserve"> </w:t>
                </w:r>
                <w:proofErr w:type="spellStart"/>
                <w:r>
                  <w:t>costs</w:t>
                </w:r>
                <w:proofErr w:type="spellEnd"/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92D1508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8CB072" w14:textId="77777777" w:rsidR="00C21887" w:rsidRDefault="00C21887" w:rsidP="00C0632D"/>
            </w:tc>
          </w:tr>
          <w:tr w:rsidR="00C21887" w:rsidRPr="00AD129C" w14:paraId="31647B76" w14:textId="77777777" w:rsidTr="008A5FC7">
            <w:tc>
              <w:tcPr>
                <w:tcW w:w="4673" w:type="dxa"/>
              </w:tcPr>
              <w:p w14:paraId="57F6DEE7" w14:textId="77777777" w:rsidR="00C21887" w:rsidRPr="00C21887" w:rsidRDefault="00C21887" w:rsidP="00C0632D">
                <w:pPr>
                  <w:rPr>
                    <w:lang w:val="en-US"/>
                  </w:rPr>
                </w:pPr>
                <w:r w:rsidRPr="00C21887">
                  <w:rPr>
                    <w:lang w:val="en-US"/>
                  </w:rPr>
                  <w:t>Costs of audits and accreditatio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4D21FA2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C1449E9" w14:textId="77777777" w:rsidR="00C21887" w:rsidRPr="00C21887" w:rsidRDefault="00C21887" w:rsidP="00C0632D">
                <w:pPr>
                  <w:rPr>
                    <w:lang w:val="en-US"/>
                  </w:rPr>
                </w:pPr>
              </w:p>
            </w:tc>
          </w:tr>
          <w:tr w:rsidR="00C21887" w14:paraId="25F4B433" w14:textId="77777777" w:rsidTr="008A5FC7">
            <w:tc>
              <w:tcPr>
                <w:tcW w:w="4673" w:type="dxa"/>
              </w:tcPr>
              <w:p w14:paraId="76E1359B" w14:textId="77777777" w:rsidR="00C21887" w:rsidRDefault="00C21887" w:rsidP="00C0632D">
                <w:proofErr w:type="spellStart"/>
                <w:r>
                  <w:t>Other</w:t>
                </w:r>
                <w:proofErr w:type="spellEnd"/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8D2700C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C215632" w14:textId="77777777" w:rsidR="00C21887" w:rsidRDefault="00C21887" w:rsidP="00C0632D"/>
            </w:tc>
          </w:tr>
          <w:tr w:rsidR="00C21887" w14:paraId="53C8D6A0" w14:textId="77777777" w:rsidTr="008A5FC7">
            <w:tc>
              <w:tcPr>
                <w:tcW w:w="4673" w:type="dxa"/>
              </w:tcPr>
              <w:p w14:paraId="37B1E211" w14:textId="77777777" w:rsidR="00C21887" w:rsidRDefault="00C21887" w:rsidP="00C0632D"/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E3A8257" w14:textId="77777777" w:rsidR="00C21887" w:rsidRDefault="00C21887" w:rsidP="00C0632D"/>
            </w:tc>
            <w:tc>
              <w:tcPr>
                <w:tcW w:w="2268" w:type="dxa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5A7071D" w14:textId="77777777" w:rsidR="00C21887" w:rsidRDefault="00C21887" w:rsidP="00C0632D"/>
            </w:tc>
          </w:tr>
        </w:tbl>
        <w:p w14:paraId="4CFF6E39" w14:textId="0860FEC7" w:rsidR="0084031F" w:rsidRPr="00036F79" w:rsidRDefault="00174025" w:rsidP="00036F79">
          <w:pPr>
            <w:rPr>
              <w:rFonts w:asciiTheme="majorHAnsi" w:eastAsiaTheme="majorEastAsia" w:hAnsiTheme="majorHAnsi" w:cstheme="majorBidi"/>
              <w:b/>
              <w:color w:val="FFA000"/>
              <w:sz w:val="32"/>
              <w:szCs w:val="32"/>
              <w:lang w:val="en-GB"/>
            </w:rPr>
          </w:pPr>
          <w:r>
            <w:rPr>
              <w:lang w:val="en-GB"/>
            </w:rPr>
            <w:t xml:space="preserve"> </w:t>
          </w:r>
        </w:p>
      </w:sdtContent>
    </w:sdt>
    <w:bookmarkEnd w:id="0" w:displacedByCustomXml="prev"/>
    <w:bookmarkEnd w:id="1" w:displacedByCustomXml="prev"/>
    <w:sectPr w:rsidR="0084031F" w:rsidRPr="00036F79" w:rsidSect="002879D0">
      <w:footerReference w:type="default" r:id="rId13"/>
      <w:pgSz w:w="11906" w:h="16838"/>
      <w:pgMar w:top="1135" w:right="1417" w:bottom="1135" w:left="1417" w:header="708" w:footer="51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91676" w14:textId="77777777" w:rsidR="00393158" w:rsidRDefault="00393158" w:rsidP="003F3299">
      <w:pPr>
        <w:spacing w:after="0" w:line="240" w:lineRule="auto"/>
      </w:pPr>
      <w:r>
        <w:separator/>
      </w:r>
    </w:p>
  </w:endnote>
  <w:endnote w:type="continuationSeparator" w:id="0">
    <w:p w14:paraId="58A31CC8" w14:textId="77777777" w:rsidR="00393158" w:rsidRDefault="00393158" w:rsidP="003F3299">
      <w:pPr>
        <w:spacing w:after="0" w:line="240" w:lineRule="auto"/>
      </w:pPr>
      <w:r>
        <w:continuationSeparator/>
      </w:r>
    </w:p>
  </w:endnote>
  <w:endnote w:type="continuationNotice" w:id="1">
    <w:p w14:paraId="6600F3FA" w14:textId="77777777" w:rsidR="0099555F" w:rsidRDefault="009955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FFC92" w14:textId="6BB427CB" w:rsidR="002879D0" w:rsidRDefault="0099555F">
    <w:pPr>
      <w:pStyle w:val="Stopka"/>
    </w:pPr>
    <w:r>
      <w:pict w14:anchorId="556AC3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03.5pt;height:13.5pt">
          <v:imagedata r:id="rId1" o:title="Artboard 21"/>
        </v:shape>
      </w:pict>
    </w:r>
    <w:r w:rsidR="00D32017">
      <w:ptab w:relativeTo="margin" w:alignment="right" w:leader="none"/>
    </w:r>
    <w:r w:rsidR="00D32017">
      <w:t>www.future-process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2A9AA" w14:textId="77777777" w:rsidR="00393158" w:rsidRDefault="00393158" w:rsidP="003F3299">
      <w:pPr>
        <w:spacing w:after="0" w:line="240" w:lineRule="auto"/>
      </w:pPr>
      <w:r>
        <w:separator/>
      </w:r>
    </w:p>
  </w:footnote>
  <w:footnote w:type="continuationSeparator" w:id="0">
    <w:p w14:paraId="124786A6" w14:textId="77777777" w:rsidR="00393158" w:rsidRDefault="00393158" w:rsidP="003F3299">
      <w:pPr>
        <w:spacing w:after="0" w:line="240" w:lineRule="auto"/>
      </w:pPr>
      <w:r>
        <w:continuationSeparator/>
      </w:r>
    </w:p>
  </w:footnote>
  <w:footnote w:type="continuationNotice" w:id="1">
    <w:p w14:paraId="5955BA3C" w14:textId="77777777" w:rsidR="0099555F" w:rsidRDefault="0099555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006F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D06F71"/>
    <w:multiLevelType w:val="hybridMultilevel"/>
    <w:tmpl w:val="40B82A1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674639F"/>
    <w:multiLevelType w:val="hybridMultilevel"/>
    <w:tmpl w:val="7CEE1E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175E4"/>
    <w:multiLevelType w:val="hybridMultilevel"/>
    <w:tmpl w:val="D196E7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14478B"/>
    <w:multiLevelType w:val="hybridMultilevel"/>
    <w:tmpl w:val="D196E7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051A6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83448C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5ED302F"/>
    <w:multiLevelType w:val="hybridMultilevel"/>
    <w:tmpl w:val="40B82A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A08F8"/>
    <w:multiLevelType w:val="multilevel"/>
    <w:tmpl w:val="79D8D396"/>
    <w:lvl w:ilvl="0">
      <w:numFmt w:val="decimal"/>
      <w:pStyle w:val="FP-Heading1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pStyle w:val="FP-Heading2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pStyle w:val="FP-Heading3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pStyle w:val="FP-Heading4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63D819AB"/>
    <w:multiLevelType w:val="hybridMultilevel"/>
    <w:tmpl w:val="71C4F968"/>
    <w:lvl w:ilvl="0" w:tplc="6256002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C0731"/>
    <w:multiLevelType w:val="hybridMultilevel"/>
    <w:tmpl w:val="257EAB64"/>
    <w:lvl w:ilvl="0" w:tplc="5F3011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4"/>
  </w:num>
  <w:num w:numId="9">
    <w:abstractNumId w:val="3"/>
  </w:num>
  <w:num w:numId="10">
    <w:abstractNumId w:val="0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revisionView w:formatting="0"/>
  <w:defaultTabStop w:val="708"/>
  <w:hyphenationZone w:val="425"/>
  <w:characterSpacingControl w:val="doNotCompress"/>
  <w:hdrShapeDefaults>
    <o:shapedefaults v:ext="edit" spidmax="717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GEpYWlpaWpubmpko6SsGpxcWZ+XkgBYa1AG/c018sAAAA"/>
  </w:docVars>
  <w:rsids>
    <w:rsidRoot w:val="00041049"/>
    <w:rsid w:val="00001CD3"/>
    <w:rsid w:val="00013F2C"/>
    <w:rsid w:val="000201FC"/>
    <w:rsid w:val="00036F79"/>
    <w:rsid w:val="00041049"/>
    <w:rsid w:val="00050052"/>
    <w:rsid w:val="00050974"/>
    <w:rsid w:val="00062E84"/>
    <w:rsid w:val="000758E7"/>
    <w:rsid w:val="00076AFF"/>
    <w:rsid w:val="000773C0"/>
    <w:rsid w:val="00092129"/>
    <w:rsid w:val="00092E6D"/>
    <w:rsid w:val="00093164"/>
    <w:rsid w:val="000A7C1D"/>
    <w:rsid w:val="000B7C0D"/>
    <w:rsid w:val="000C6B37"/>
    <w:rsid w:val="000C7943"/>
    <w:rsid w:val="000E0623"/>
    <w:rsid w:val="000F33C9"/>
    <w:rsid w:val="000F515C"/>
    <w:rsid w:val="000F75CE"/>
    <w:rsid w:val="001007CA"/>
    <w:rsid w:val="0010526D"/>
    <w:rsid w:val="001138E3"/>
    <w:rsid w:val="00130CE0"/>
    <w:rsid w:val="00134317"/>
    <w:rsid w:val="00142B92"/>
    <w:rsid w:val="00167CDC"/>
    <w:rsid w:val="00174025"/>
    <w:rsid w:val="0018069E"/>
    <w:rsid w:val="0018705D"/>
    <w:rsid w:val="00193089"/>
    <w:rsid w:val="001A18B3"/>
    <w:rsid w:val="001A27C1"/>
    <w:rsid w:val="001B29C5"/>
    <w:rsid w:val="001C1D91"/>
    <w:rsid w:val="001D15AD"/>
    <w:rsid w:val="001D5893"/>
    <w:rsid w:val="001D6BE0"/>
    <w:rsid w:val="001D7C03"/>
    <w:rsid w:val="001E16F0"/>
    <w:rsid w:val="001F5C53"/>
    <w:rsid w:val="002007EA"/>
    <w:rsid w:val="00211BE8"/>
    <w:rsid w:val="002371B8"/>
    <w:rsid w:val="0025791E"/>
    <w:rsid w:val="0027538B"/>
    <w:rsid w:val="002879D0"/>
    <w:rsid w:val="0029674E"/>
    <w:rsid w:val="00296F2F"/>
    <w:rsid w:val="002A7B11"/>
    <w:rsid w:val="002C0EB8"/>
    <w:rsid w:val="002C4B68"/>
    <w:rsid w:val="002C7196"/>
    <w:rsid w:val="002D0B5F"/>
    <w:rsid w:val="002D3EA3"/>
    <w:rsid w:val="002F620D"/>
    <w:rsid w:val="002F7547"/>
    <w:rsid w:val="0031259F"/>
    <w:rsid w:val="003153B3"/>
    <w:rsid w:val="003266C1"/>
    <w:rsid w:val="0033630E"/>
    <w:rsid w:val="00350B90"/>
    <w:rsid w:val="00363500"/>
    <w:rsid w:val="0036393B"/>
    <w:rsid w:val="00373933"/>
    <w:rsid w:val="00373ED5"/>
    <w:rsid w:val="003748CA"/>
    <w:rsid w:val="0039062F"/>
    <w:rsid w:val="00393158"/>
    <w:rsid w:val="003942AB"/>
    <w:rsid w:val="003A4A2B"/>
    <w:rsid w:val="003A7060"/>
    <w:rsid w:val="003B5109"/>
    <w:rsid w:val="003B5EC7"/>
    <w:rsid w:val="003D086A"/>
    <w:rsid w:val="003D1B3E"/>
    <w:rsid w:val="003D1B41"/>
    <w:rsid w:val="003E601B"/>
    <w:rsid w:val="003E7A6F"/>
    <w:rsid w:val="003F315C"/>
    <w:rsid w:val="003F3299"/>
    <w:rsid w:val="003F7E66"/>
    <w:rsid w:val="00400897"/>
    <w:rsid w:val="004066D0"/>
    <w:rsid w:val="00411B07"/>
    <w:rsid w:val="00414EF6"/>
    <w:rsid w:val="00425554"/>
    <w:rsid w:val="00435566"/>
    <w:rsid w:val="00446FCD"/>
    <w:rsid w:val="0045200B"/>
    <w:rsid w:val="0046081B"/>
    <w:rsid w:val="004A3197"/>
    <w:rsid w:val="004B49D6"/>
    <w:rsid w:val="004D1D36"/>
    <w:rsid w:val="004D677E"/>
    <w:rsid w:val="004E6DB8"/>
    <w:rsid w:val="00525B3C"/>
    <w:rsid w:val="00541869"/>
    <w:rsid w:val="0054799C"/>
    <w:rsid w:val="005500B6"/>
    <w:rsid w:val="00566A87"/>
    <w:rsid w:val="00595B1B"/>
    <w:rsid w:val="005A7593"/>
    <w:rsid w:val="005B608A"/>
    <w:rsid w:val="005C2B03"/>
    <w:rsid w:val="005C510D"/>
    <w:rsid w:val="005C7220"/>
    <w:rsid w:val="005F23AD"/>
    <w:rsid w:val="005F2FD3"/>
    <w:rsid w:val="00601004"/>
    <w:rsid w:val="0060270F"/>
    <w:rsid w:val="00605BA9"/>
    <w:rsid w:val="00610DF2"/>
    <w:rsid w:val="00613699"/>
    <w:rsid w:val="006158D0"/>
    <w:rsid w:val="006212A2"/>
    <w:rsid w:val="00624829"/>
    <w:rsid w:val="006376DD"/>
    <w:rsid w:val="00642043"/>
    <w:rsid w:val="006463CD"/>
    <w:rsid w:val="0064757B"/>
    <w:rsid w:val="00650A44"/>
    <w:rsid w:val="0066276A"/>
    <w:rsid w:val="00672C07"/>
    <w:rsid w:val="006830E6"/>
    <w:rsid w:val="006A0653"/>
    <w:rsid w:val="006A07A9"/>
    <w:rsid w:val="006A1C05"/>
    <w:rsid w:val="006A7232"/>
    <w:rsid w:val="006B0957"/>
    <w:rsid w:val="006C0879"/>
    <w:rsid w:val="006C4F56"/>
    <w:rsid w:val="006C7EF9"/>
    <w:rsid w:val="006E549B"/>
    <w:rsid w:val="006F3984"/>
    <w:rsid w:val="006F4A74"/>
    <w:rsid w:val="006F58E9"/>
    <w:rsid w:val="00700E48"/>
    <w:rsid w:val="007011A1"/>
    <w:rsid w:val="00713D77"/>
    <w:rsid w:val="00714AE3"/>
    <w:rsid w:val="007233BF"/>
    <w:rsid w:val="0072472C"/>
    <w:rsid w:val="007477EE"/>
    <w:rsid w:val="00761BBC"/>
    <w:rsid w:val="00764432"/>
    <w:rsid w:val="0077184B"/>
    <w:rsid w:val="00771AA3"/>
    <w:rsid w:val="00792CD5"/>
    <w:rsid w:val="00794065"/>
    <w:rsid w:val="0079416D"/>
    <w:rsid w:val="007A5AAB"/>
    <w:rsid w:val="007B2613"/>
    <w:rsid w:val="007B5CA3"/>
    <w:rsid w:val="007C122E"/>
    <w:rsid w:val="007C3BAB"/>
    <w:rsid w:val="007D55B1"/>
    <w:rsid w:val="007D5B4C"/>
    <w:rsid w:val="007D7372"/>
    <w:rsid w:val="007D78BE"/>
    <w:rsid w:val="007E1140"/>
    <w:rsid w:val="007E1D3A"/>
    <w:rsid w:val="00803E04"/>
    <w:rsid w:val="008040DE"/>
    <w:rsid w:val="008052D6"/>
    <w:rsid w:val="0082181A"/>
    <w:rsid w:val="00834BA5"/>
    <w:rsid w:val="00835B3E"/>
    <w:rsid w:val="0084031F"/>
    <w:rsid w:val="00844612"/>
    <w:rsid w:val="0085080E"/>
    <w:rsid w:val="00856F14"/>
    <w:rsid w:val="00857F2E"/>
    <w:rsid w:val="00881B4B"/>
    <w:rsid w:val="00892C95"/>
    <w:rsid w:val="008A5FC7"/>
    <w:rsid w:val="008B1E89"/>
    <w:rsid w:val="008C60FA"/>
    <w:rsid w:val="008D113B"/>
    <w:rsid w:val="008D2EB1"/>
    <w:rsid w:val="008E5839"/>
    <w:rsid w:val="008E6508"/>
    <w:rsid w:val="00900912"/>
    <w:rsid w:val="009138BA"/>
    <w:rsid w:val="0091533A"/>
    <w:rsid w:val="00915E9C"/>
    <w:rsid w:val="0091723D"/>
    <w:rsid w:val="00917D5E"/>
    <w:rsid w:val="00924CDA"/>
    <w:rsid w:val="009351F1"/>
    <w:rsid w:val="00943D58"/>
    <w:rsid w:val="00944CFE"/>
    <w:rsid w:val="009457E2"/>
    <w:rsid w:val="00957096"/>
    <w:rsid w:val="00972489"/>
    <w:rsid w:val="0097378D"/>
    <w:rsid w:val="00983E4A"/>
    <w:rsid w:val="00986BFD"/>
    <w:rsid w:val="0099555F"/>
    <w:rsid w:val="009A5626"/>
    <w:rsid w:val="009A6D7A"/>
    <w:rsid w:val="009B7C33"/>
    <w:rsid w:val="009D16AF"/>
    <w:rsid w:val="009D1B7D"/>
    <w:rsid w:val="00A01422"/>
    <w:rsid w:val="00A01BC3"/>
    <w:rsid w:val="00A01C2F"/>
    <w:rsid w:val="00A055B5"/>
    <w:rsid w:val="00A06F36"/>
    <w:rsid w:val="00A1534E"/>
    <w:rsid w:val="00A164E7"/>
    <w:rsid w:val="00A26622"/>
    <w:rsid w:val="00A448CE"/>
    <w:rsid w:val="00A44F5B"/>
    <w:rsid w:val="00A57FC9"/>
    <w:rsid w:val="00A63CB6"/>
    <w:rsid w:val="00A82967"/>
    <w:rsid w:val="00A94C2B"/>
    <w:rsid w:val="00AA1DAC"/>
    <w:rsid w:val="00AB078D"/>
    <w:rsid w:val="00AB0A43"/>
    <w:rsid w:val="00AC3994"/>
    <w:rsid w:val="00AC4062"/>
    <w:rsid w:val="00AC5331"/>
    <w:rsid w:val="00AC5487"/>
    <w:rsid w:val="00AD0D75"/>
    <w:rsid w:val="00AD129C"/>
    <w:rsid w:val="00AD1F98"/>
    <w:rsid w:val="00AE7CE6"/>
    <w:rsid w:val="00AF55FC"/>
    <w:rsid w:val="00B07937"/>
    <w:rsid w:val="00B1346E"/>
    <w:rsid w:val="00B22ECF"/>
    <w:rsid w:val="00B34993"/>
    <w:rsid w:val="00B36398"/>
    <w:rsid w:val="00B42CD1"/>
    <w:rsid w:val="00B52367"/>
    <w:rsid w:val="00B567F4"/>
    <w:rsid w:val="00B643B9"/>
    <w:rsid w:val="00B64EF4"/>
    <w:rsid w:val="00B66792"/>
    <w:rsid w:val="00B777F0"/>
    <w:rsid w:val="00B8193F"/>
    <w:rsid w:val="00B9217D"/>
    <w:rsid w:val="00B9651D"/>
    <w:rsid w:val="00BC38C3"/>
    <w:rsid w:val="00BC6CB4"/>
    <w:rsid w:val="00BC6F7E"/>
    <w:rsid w:val="00BC7240"/>
    <w:rsid w:val="00BD41C2"/>
    <w:rsid w:val="00BD474A"/>
    <w:rsid w:val="00BD636B"/>
    <w:rsid w:val="00BD6F5C"/>
    <w:rsid w:val="00BE26F2"/>
    <w:rsid w:val="00BF04CE"/>
    <w:rsid w:val="00BF4B33"/>
    <w:rsid w:val="00BF4C96"/>
    <w:rsid w:val="00BF6FC5"/>
    <w:rsid w:val="00C00A26"/>
    <w:rsid w:val="00C0632D"/>
    <w:rsid w:val="00C13230"/>
    <w:rsid w:val="00C14A98"/>
    <w:rsid w:val="00C15278"/>
    <w:rsid w:val="00C21887"/>
    <w:rsid w:val="00C56F14"/>
    <w:rsid w:val="00C708E1"/>
    <w:rsid w:val="00C70A6B"/>
    <w:rsid w:val="00C83106"/>
    <w:rsid w:val="00C841FF"/>
    <w:rsid w:val="00C93CA1"/>
    <w:rsid w:val="00C960BD"/>
    <w:rsid w:val="00CA1E7C"/>
    <w:rsid w:val="00CA4E0E"/>
    <w:rsid w:val="00CC2A11"/>
    <w:rsid w:val="00CC3316"/>
    <w:rsid w:val="00CD07C1"/>
    <w:rsid w:val="00CD5628"/>
    <w:rsid w:val="00CD6D62"/>
    <w:rsid w:val="00D0397F"/>
    <w:rsid w:val="00D0665F"/>
    <w:rsid w:val="00D13E27"/>
    <w:rsid w:val="00D206EA"/>
    <w:rsid w:val="00D32017"/>
    <w:rsid w:val="00D37F4E"/>
    <w:rsid w:val="00D42C67"/>
    <w:rsid w:val="00D46075"/>
    <w:rsid w:val="00D5772F"/>
    <w:rsid w:val="00D64E22"/>
    <w:rsid w:val="00D65A8A"/>
    <w:rsid w:val="00D73DC8"/>
    <w:rsid w:val="00D7433C"/>
    <w:rsid w:val="00D76E0F"/>
    <w:rsid w:val="00D928AD"/>
    <w:rsid w:val="00D92E14"/>
    <w:rsid w:val="00D93EBF"/>
    <w:rsid w:val="00D97A73"/>
    <w:rsid w:val="00DA1711"/>
    <w:rsid w:val="00DB2827"/>
    <w:rsid w:val="00DB6E11"/>
    <w:rsid w:val="00DC0259"/>
    <w:rsid w:val="00DC2C15"/>
    <w:rsid w:val="00DE2987"/>
    <w:rsid w:val="00DE4CE8"/>
    <w:rsid w:val="00DE67CD"/>
    <w:rsid w:val="00DF012C"/>
    <w:rsid w:val="00E03AA9"/>
    <w:rsid w:val="00E2362B"/>
    <w:rsid w:val="00E3255C"/>
    <w:rsid w:val="00E53979"/>
    <w:rsid w:val="00E62307"/>
    <w:rsid w:val="00E65685"/>
    <w:rsid w:val="00E876D9"/>
    <w:rsid w:val="00EA6ED4"/>
    <w:rsid w:val="00EB65A4"/>
    <w:rsid w:val="00EC7D79"/>
    <w:rsid w:val="00ED0A80"/>
    <w:rsid w:val="00ED2E82"/>
    <w:rsid w:val="00EE18DE"/>
    <w:rsid w:val="00EF0100"/>
    <w:rsid w:val="00EF069E"/>
    <w:rsid w:val="00EF5FC7"/>
    <w:rsid w:val="00EF5FEC"/>
    <w:rsid w:val="00EF6602"/>
    <w:rsid w:val="00F15BCB"/>
    <w:rsid w:val="00F16793"/>
    <w:rsid w:val="00F263E6"/>
    <w:rsid w:val="00F379A0"/>
    <w:rsid w:val="00F44BC0"/>
    <w:rsid w:val="00F53499"/>
    <w:rsid w:val="00F55F99"/>
    <w:rsid w:val="00F64600"/>
    <w:rsid w:val="00F82B49"/>
    <w:rsid w:val="00FA0C6F"/>
    <w:rsid w:val="00FA421A"/>
    <w:rsid w:val="00FC7D1D"/>
    <w:rsid w:val="00FD142C"/>
    <w:rsid w:val="00FE5688"/>
    <w:rsid w:val="00FF482B"/>
    <w:rsid w:val="00FF5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  <w14:docId w14:val="34E04DC8"/>
  <w15:chartTrackingRefBased/>
  <w15:docId w15:val="{70BCED5C-0B8A-4C13-8346-EDD3B450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47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FFA000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475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152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152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841FF"/>
    <w:pPr>
      <w:ind w:left="720"/>
      <w:contextualSpacing/>
    </w:pPr>
  </w:style>
  <w:style w:type="paragraph" w:customStyle="1" w:styleId="FP-Heading1">
    <w:name w:val="FP-Heading 1"/>
    <w:basedOn w:val="Nagwek1"/>
    <w:next w:val="Normalny"/>
    <w:uiPriority w:val="1"/>
    <w:qFormat/>
    <w:rsid w:val="00C15278"/>
    <w:pPr>
      <w:pageBreakBefore/>
      <w:numPr>
        <w:numId w:val="3"/>
      </w:numPr>
      <w:spacing w:before="480" w:line="276" w:lineRule="auto"/>
      <w:ind w:left="720"/>
    </w:pPr>
    <w:rPr>
      <w:rFonts w:ascii="Verdana" w:hAnsi="Verdana" w:cs="Times New Roman"/>
      <w:bCs/>
      <w:caps/>
      <w:color w:val="538135" w:themeColor="accent6" w:themeShade="BF"/>
      <w:sz w:val="24"/>
      <w:szCs w:val="24"/>
      <w:lang w:val="en-GB" w:eastAsia="pl-PL"/>
    </w:rPr>
  </w:style>
  <w:style w:type="paragraph" w:customStyle="1" w:styleId="FP-Heading2">
    <w:name w:val="FP-Heading 2"/>
    <w:basedOn w:val="Nagwek2"/>
    <w:next w:val="Normalny"/>
    <w:link w:val="FP-Heading2Char"/>
    <w:uiPriority w:val="2"/>
    <w:qFormat/>
    <w:rsid w:val="00C15278"/>
    <w:pPr>
      <w:numPr>
        <w:ilvl w:val="1"/>
        <w:numId w:val="3"/>
      </w:numPr>
      <w:spacing w:before="200" w:line="276" w:lineRule="auto"/>
    </w:pPr>
    <w:rPr>
      <w:rFonts w:ascii="Verdana" w:hAnsi="Verdana" w:cs="Times New Roman"/>
      <w:caps/>
      <w:color w:val="538135" w:themeColor="accent6" w:themeShade="BF"/>
      <w:szCs w:val="24"/>
      <w:lang w:val="en-GB" w:eastAsia="pl-PL"/>
    </w:rPr>
  </w:style>
  <w:style w:type="paragraph" w:customStyle="1" w:styleId="FP-Heading3">
    <w:name w:val="FP-Heading 3"/>
    <w:basedOn w:val="Nagwek3"/>
    <w:next w:val="Normalny"/>
    <w:uiPriority w:val="3"/>
    <w:qFormat/>
    <w:rsid w:val="00C15278"/>
    <w:pPr>
      <w:numPr>
        <w:ilvl w:val="2"/>
        <w:numId w:val="3"/>
      </w:numPr>
      <w:spacing w:before="200" w:line="276" w:lineRule="auto"/>
      <w:ind w:left="2160" w:hanging="180"/>
    </w:pPr>
    <w:rPr>
      <w:rFonts w:ascii="Verdana" w:hAnsi="Verdana" w:cs="Times New Roman"/>
      <w:caps/>
      <w:color w:val="538135" w:themeColor="accent6" w:themeShade="BF"/>
      <w:sz w:val="22"/>
      <w:szCs w:val="22"/>
      <w:lang w:val="en-GB" w:eastAsia="pl-PL"/>
    </w:rPr>
  </w:style>
  <w:style w:type="character" w:customStyle="1" w:styleId="FP-Heading2Char">
    <w:name w:val="FP-Heading 2 Char"/>
    <w:basedOn w:val="Nagwek2Znak"/>
    <w:link w:val="FP-Heading2"/>
    <w:uiPriority w:val="2"/>
    <w:locked/>
    <w:rsid w:val="00C15278"/>
    <w:rPr>
      <w:rFonts w:ascii="Verdana" w:eastAsiaTheme="majorEastAsia" w:hAnsi="Verdana" w:cs="Times New Roman"/>
      <w:b/>
      <w:caps/>
      <w:color w:val="538135" w:themeColor="accent6" w:themeShade="BF"/>
      <w:sz w:val="26"/>
      <w:szCs w:val="24"/>
      <w:lang w:val="en-GB" w:eastAsia="pl-PL"/>
    </w:rPr>
  </w:style>
  <w:style w:type="paragraph" w:customStyle="1" w:styleId="FP-Heading4">
    <w:name w:val="FP-Heading 4"/>
    <w:basedOn w:val="Nagwek4"/>
    <w:next w:val="Normalny"/>
    <w:uiPriority w:val="4"/>
    <w:qFormat/>
    <w:rsid w:val="00C15278"/>
    <w:pPr>
      <w:numPr>
        <w:ilvl w:val="3"/>
        <w:numId w:val="3"/>
      </w:numPr>
      <w:spacing w:before="200" w:line="276" w:lineRule="auto"/>
      <w:ind w:left="2880" w:hanging="360"/>
    </w:pPr>
    <w:rPr>
      <w:rFonts w:ascii="Verdana" w:hAnsi="Verdana" w:cs="Times New Roman"/>
      <w:i w:val="0"/>
      <w:iCs w:val="0"/>
      <w:caps/>
      <w:color w:val="538135" w:themeColor="accent6" w:themeShade="BF"/>
      <w:lang w:val="en-GB"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64757B"/>
    <w:rPr>
      <w:rFonts w:asciiTheme="majorHAnsi" w:eastAsiaTheme="majorEastAsia" w:hAnsiTheme="majorHAnsi" w:cstheme="majorBidi"/>
      <w:b/>
      <w:color w:val="FFA000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64757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1527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1527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xmsonormal">
    <w:name w:val="x_msonormal"/>
    <w:basedOn w:val="Normalny"/>
    <w:rsid w:val="000F7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msolistparagraph">
    <w:name w:val="x_msolistparagraph"/>
    <w:basedOn w:val="Normalny"/>
    <w:rsid w:val="000F7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0F75CE"/>
  </w:style>
  <w:style w:type="paragraph" w:styleId="Tekstdymka">
    <w:name w:val="Balloon Text"/>
    <w:basedOn w:val="Normalny"/>
    <w:link w:val="TekstdymkaZnak"/>
    <w:uiPriority w:val="99"/>
    <w:semiHidden/>
    <w:unhideWhenUsed/>
    <w:rsid w:val="00A266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26622"/>
    <w:rPr>
      <w:rFonts w:ascii="Segoe UI" w:hAnsi="Segoe UI" w:cs="Segoe UI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500B6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777F0"/>
    <w:pPr>
      <w:tabs>
        <w:tab w:val="right" w:leader="dot" w:pos="9062"/>
      </w:tabs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EF6602"/>
    <w:pPr>
      <w:tabs>
        <w:tab w:val="left" w:pos="709"/>
        <w:tab w:val="right" w:leader="dot" w:pos="9062"/>
      </w:tabs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5500B6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3E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3E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3E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3E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3ED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DF012C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3F3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F3299"/>
  </w:style>
  <w:style w:type="paragraph" w:styleId="Stopka">
    <w:name w:val="footer"/>
    <w:basedOn w:val="Normalny"/>
    <w:link w:val="StopkaZnak"/>
    <w:uiPriority w:val="99"/>
    <w:unhideWhenUsed/>
    <w:rsid w:val="003F3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F3299"/>
  </w:style>
  <w:style w:type="paragraph" w:styleId="Bezodstpw">
    <w:name w:val="No Spacing"/>
    <w:link w:val="BezodstpwZnak"/>
    <w:uiPriority w:val="1"/>
    <w:qFormat/>
    <w:rsid w:val="002879D0"/>
    <w:pPr>
      <w:spacing w:after="0" w:line="240" w:lineRule="auto"/>
    </w:pPr>
    <w:rPr>
      <w:rFonts w:eastAsiaTheme="minorEastAsia"/>
      <w:lang w:val="en-US"/>
    </w:rPr>
  </w:style>
  <w:style w:type="character" w:customStyle="1" w:styleId="BezodstpwZnak">
    <w:name w:val="Bez odstępów Znak"/>
    <w:basedOn w:val="Domylnaczcionkaakapitu"/>
    <w:link w:val="Bezodstpw"/>
    <w:uiPriority w:val="1"/>
    <w:rsid w:val="002879D0"/>
    <w:rPr>
      <w:rFonts w:eastAsiaTheme="minorEastAsia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50974"/>
    <w:rPr>
      <w:color w:val="808080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9B7C33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39"/>
    <w:rsid w:val="00C21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-10-19T00:00:00</PublishDate>
  <Abstract/>
  <CompanyAddress>44-100 Gliwice, Poland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5C7A7EDBFC3E46B3A0A240087B21FD" ma:contentTypeVersion="7" ma:contentTypeDescription="Utwórz nowy dokument." ma:contentTypeScope="" ma:versionID="12beb2c2ae16480a8cac0ad95f468ee0">
  <xsd:schema xmlns:xsd="http://www.w3.org/2001/XMLSchema" xmlns:xs="http://www.w3.org/2001/XMLSchema" xmlns:p="http://schemas.microsoft.com/office/2006/metadata/properties" xmlns:ns2="8ac4cabe-a2f4-463f-8a8c-9de3986cc018" xmlns:ns3="f15851bb-6528-494a-a32f-cb21e06f9e38" targetNamespace="http://schemas.microsoft.com/office/2006/metadata/properties" ma:root="true" ma:fieldsID="6e5c0dcdc2fa510484a4ea108afe1ce7" ns2:_="" ns3:_="">
    <xsd:import namespace="8ac4cabe-a2f4-463f-8a8c-9de3986cc018"/>
    <xsd:import namespace="f15851bb-6528-494a-a32f-cb21e06f9e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c4cabe-a2f4-463f-8a8c-9de3986cc0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851bb-6528-494a-a32f-cb21e06f9e3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DC03C4D-9A22-4039-AA7D-D439C8896F89}">
  <ds:schemaRefs>
    <ds:schemaRef ds:uri="8ac4cabe-a2f4-463f-8a8c-9de3986cc018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f15851bb-6528-494a-a32f-cb21e06f9e38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50B534D-2CEF-43C0-9441-A5FEA54EB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c4cabe-a2f4-463f-8a8c-9de3986cc018"/>
    <ds:schemaRef ds:uri="f15851bb-6528-494a-a32f-cb21e06f9e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7A7680-19A5-4FF8-BB99-C9E53ACA8D5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391E396-276D-47CA-B8A9-4297FFB8F4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9</Words>
  <Characters>1074</Characters>
  <Application>Microsoft Office Word</Application>
  <DocSecurity>4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Checklist: Total Cost of In-house IT</vt:lpstr>
      <vt:lpstr/>
    </vt:vector>
  </TitlesOfParts>
  <Company>Bojkowska 37A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: Total Cost of In-house IT</dc:title>
  <dc:subject/>
  <dc:creator>Future Processing Sp. z o.o.</dc:creator>
  <cp:keywords/>
  <dc:description/>
  <cp:lastModifiedBy>Bożena Dużyńska</cp:lastModifiedBy>
  <cp:revision>19</cp:revision>
  <cp:lastPrinted>2016-10-19T06:38:00Z</cp:lastPrinted>
  <dcterms:created xsi:type="dcterms:W3CDTF">2018-03-16T10:53:00Z</dcterms:created>
  <dcterms:modified xsi:type="dcterms:W3CDTF">2018-10-19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5C7A7EDBFC3E46B3A0A240087B21FD</vt:lpwstr>
  </property>
</Properties>
</file>